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A90F8" w14:textId="3D2B4107" w:rsidR="00463394" w:rsidRPr="007D4D45" w:rsidRDefault="00463394" w:rsidP="00463394">
      <w:pPr>
        <w:spacing w:line="240" w:lineRule="exact"/>
        <w:jc w:val="right"/>
        <w:rPr>
          <w:rFonts w:eastAsia="華康中圓體"/>
          <w:szCs w:val="22"/>
          <w:u w:val="single"/>
        </w:rPr>
      </w:pPr>
      <w:r w:rsidRPr="007D4D45">
        <w:rPr>
          <w:b/>
          <w:szCs w:val="22"/>
          <w:u w:val="single"/>
        </w:rPr>
        <w:t xml:space="preserve">Appendix </w:t>
      </w:r>
      <w:r w:rsidR="003D2501" w:rsidRPr="007D4D45">
        <w:rPr>
          <w:b/>
          <w:szCs w:val="22"/>
          <w:u w:val="single"/>
        </w:rPr>
        <w:t>III</w:t>
      </w:r>
    </w:p>
    <w:p w14:paraId="4CB84253" w14:textId="77777777" w:rsidR="00463394" w:rsidRPr="00F4432B" w:rsidRDefault="00463394" w:rsidP="00463394">
      <w:pPr>
        <w:tabs>
          <w:tab w:val="left" w:pos="1620"/>
          <w:tab w:val="left" w:pos="9360"/>
        </w:tabs>
        <w:spacing w:line="280" w:lineRule="exact"/>
        <w:ind w:left="-357"/>
        <w:rPr>
          <w:rFonts w:eastAsia="華康中圓體"/>
          <w:sz w:val="20"/>
          <w:u w:val="single"/>
        </w:rPr>
      </w:pPr>
      <w:r w:rsidRPr="00F4432B">
        <w:rPr>
          <w:rFonts w:eastAsia="華康中圓體"/>
          <w:sz w:val="20"/>
        </w:rPr>
        <w:t xml:space="preserve">To:  Environmental Campaign Committee Secretariat                                                   </w:t>
      </w:r>
    </w:p>
    <w:p w14:paraId="53D547E3" w14:textId="77777777" w:rsidR="00463394" w:rsidRPr="00F4432B" w:rsidRDefault="00463394" w:rsidP="00463394">
      <w:pPr>
        <w:pStyle w:val="a5"/>
        <w:spacing w:line="280" w:lineRule="exact"/>
        <w:ind w:firstLineChars="50" w:firstLine="100"/>
        <w:rPr>
          <w:rFonts w:eastAsia="華康中圓體"/>
          <w:sz w:val="20"/>
        </w:rPr>
      </w:pPr>
      <w:r w:rsidRPr="00F4432B">
        <w:rPr>
          <w:rFonts w:eastAsia="華康中圓體"/>
          <w:sz w:val="20"/>
        </w:rPr>
        <w:t>(Attn</w:t>
      </w:r>
      <w:r w:rsidRPr="00F4432B">
        <w:rPr>
          <w:rFonts w:eastAsia="華康中圓體" w:hAnsi="Palatino Linotype" w:hint="eastAsia"/>
          <w:sz w:val="20"/>
        </w:rPr>
        <w:t>：</w:t>
      </w:r>
      <w:r w:rsidRPr="00F4432B">
        <w:rPr>
          <w:rFonts w:eastAsia="華康中圓體"/>
          <w:sz w:val="20"/>
        </w:rPr>
        <w:t>Assistant Secretary (Community Relations)2)</w:t>
      </w:r>
    </w:p>
    <w:p w14:paraId="3248F79F" w14:textId="11CFB7EA" w:rsidR="00463394" w:rsidRPr="00F4432B" w:rsidRDefault="00463394" w:rsidP="00860584">
      <w:pPr>
        <w:pStyle w:val="a5"/>
        <w:spacing w:line="260" w:lineRule="exact"/>
        <w:ind w:firstLineChars="50" w:firstLine="100"/>
        <w:rPr>
          <w:rFonts w:eastAsia="華康中圓體"/>
          <w:sz w:val="20"/>
        </w:rPr>
      </w:pPr>
      <w:r w:rsidRPr="00F4432B">
        <w:rPr>
          <w:rFonts w:eastAsia="華康中圓體"/>
          <w:sz w:val="20"/>
        </w:rPr>
        <w:t>(Email</w:t>
      </w:r>
      <w:r w:rsidRPr="00F4432B">
        <w:rPr>
          <w:rFonts w:eastAsia="華康中圓體" w:hAnsi="Palatino Linotype" w:hint="eastAsia"/>
          <w:sz w:val="20"/>
        </w:rPr>
        <w:t>：</w:t>
      </w:r>
      <w:hyperlink r:id="rId8" w:history="1">
        <w:r w:rsidR="00596B80" w:rsidRPr="0022366F">
          <w:rPr>
            <w:rStyle w:val="a7"/>
            <w:sz w:val="20"/>
          </w:rPr>
          <w:t>schools@eeb.gov.hk</w:t>
        </w:r>
      </w:hyperlink>
      <w:r w:rsidRPr="00F4432B">
        <w:rPr>
          <w:rFonts w:eastAsia="華康中圓體"/>
          <w:sz w:val="20"/>
        </w:rPr>
        <w:t>)</w:t>
      </w:r>
    </w:p>
    <w:p w14:paraId="5D0C3C01" w14:textId="77777777" w:rsidR="00860584" w:rsidRPr="005F3ABE" w:rsidRDefault="00860584">
      <w:pPr>
        <w:pStyle w:val="a5"/>
        <w:spacing w:line="260" w:lineRule="exact"/>
        <w:ind w:firstLineChars="50" w:firstLine="105"/>
        <w:rPr>
          <w:rFonts w:eastAsia="華康中圓體"/>
          <w:sz w:val="21"/>
          <w:szCs w:val="21"/>
        </w:rPr>
      </w:pPr>
    </w:p>
    <w:p w14:paraId="34504A1B" w14:textId="6AC2130B" w:rsidR="00463394" w:rsidRPr="007F29A6" w:rsidRDefault="00463394" w:rsidP="007F29A6">
      <w:pPr>
        <w:pStyle w:val="a5"/>
        <w:spacing w:line="280" w:lineRule="exact"/>
        <w:ind w:firstLineChars="619" w:firstLine="1560"/>
        <w:jc w:val="left"/>
        <w:rPr>
          <w:rFonts w:eastAsia="華康中圓體"/>
          <w:szCs w:val="24"/>
        </w:rPr>
      </w:pPr>
      <w:r w:rsidRPr="007F29A6">
        <w:rPr>
          <w:rFonts w:eastAsia="華康中圓體"/>
          <w:b/>
          <w:spacing w:val="6"/>
          <w:szCs w:val="24"/>
        </w:rPr>
        <w:t xml:space="preserve">Student Environmental Protection Ambassador Scheme </w:t>
      </w:r>
      <w:r w:rsidR="00596B80" w:rsidRPr="007F29A6">
        <w:rPr>
          <w:rFonts w:eastAsia="華康中圓體"/>
          <w:b/>
          <w:spacing w:val="6"/>
          <w:szCs w:val="24"/>
        </w:rPr>
        <w:t>202</w:t>
      </w:r>
      <w:r w:rsidR="00F60F7F">
        <w:rPr>
          <w:rFonts w:eastAsia="華康中圓體"/>
          <w:b/>
          <w:spacing w:val="6"/>
          <w:szCs w:val="24"/>
        </w:rPr>
        <w:t>5</w:t>
      </w:r>
      <w:r w:rsidR="007940E8" w:rsidRPr="007F29A6">
        <w:rPr>
          <w:rFonts w:eastAsia="華康中圓體"/>
          <w:b/>
          <w:spacing w:val="6"/>
          <w:szCs w:val="24"/>
        </w:rPr>
        <w:t>/</w:t>
      </w:r>
      <w:r w:rsidR="00596B80" w:rsidRPr="007F29A6">
        <w:rPr>
          <w:rFonts w:eastAsia="華康中圓體"/>
          <w:b/>
          <w:spacing w:val="6"/>
          <w:szCs w:val="24"/>
        </w:rPr>
        <w:t>2</w:t>
      </w:r>
      <w:r w:rsidR="00F60F7F">
        <w:rPr>
          <w:rFonts w:eastAsia="華康中圓體"/>
          <w:b/>
          <w:spacing w:val="6"/>
          <w:szCs w:val="24"/>
        </w:rPr>
        <w:t>6</w:t>
      </w:r>
    </w:p>
    <w:p w14:paraId="0737C242" w14:textId="3FE8B94E" w:rsidR="00463394" w:rsidRPr="007F29A6" w:rsidRDefault="00463394" w:rsidP="007F29A6">
      <w:pPr>
        <w:spacing w:line="280" w:lineRule="exact"/>
        <w:jc w:val="center"/>
        <w:rPr>
          <w:rFonts w:eastAsia="華康中圓體"/>
          <w:b/>
          <w:spacing w:val="6"/>
          <w:szCs w:val="24"/>
        </w:rPr>
      </w:pPr>
      <w:r w:rsidRPr="007F29A6">
        <w:rPr>
          <w:rFonts w:eastAsia="華康中圓體"/>
          <w:b/>
          <w:spacing w:val="6"/>
          <w:szCs w:val="24"/>
        </w:rPr>
        <w:t xml:space="preserve">Environmental Badge Training for SEPAs </w:t>
      </w:r>
    </w:p>
    <w:p w14:paraId="07AB279A" w14:textId="45BF2347" w:rsidR="00CB4567" w:rsidRPr="007F29A6" w:rsidRDefault="00E5242D" w:rsidP="007F29A6">
      <w:pPr>
        <w:spacing w:afterLines="20" w:after="72" w:line="280" w:lineRule="exact"/>
        <w:jc w:val="center"/>
        <w:rPr>
          <w:rFonts w:eastAsia="華康中圓體"/>
          <w:b/>
          <w:i/>
          <w:szCs w:val="24"/>
        </w:rPr>
      </w:pPr>
      <w:r w:rsidRPr="007F29A6">
        <w:rPr>
          <w:rFonts w:eastAsia="華康中圓體"/>
          <w:b/>
          <w:szCs w:val="24"/>
          <w:u w:val="single"/>
        </w:rPr>
        <w:t xml:space="preserve">List of </w:t>
      </w:r>
      <w:r w:rsidR="00CB4567" w:rsidRPr="007F29A6">
        <w:rPr>
          <w:rFonts w:eastAsia="華康中圓體"/>
          <w:b/>
          <w:szCs w:val="24"/>
          <w:u w:val="single"/>
        </w:rPr>
        <w:t>Participant</w:t>
      </w:r>
      <w:r w:rsidRPr="007F29A6">
        <w:rPr>
          <w:rFonts w:eastAsia="華康中圓體"/>
          <w:b/>
          <w:szCs w:val="24"/>
          <w:u w:val="single"/>
        </w:rPr>
        <w:t>s</w:t>
      </w:r>
    </w:p>
    <w:p w14:paraId="636B87B9" w14:textId="5F57A1C6" w:rsidR="003F3C88" w:rsidRDefault="003F3C88" w:rsidP="00F4432B">
      <w:pPr>
        <w:spacing w:afterLines="20" w:after="72" w:line="320" w:lineRule="exact"/>
        <w:jc w:val="center"/>
        <w:rPr>
          <w:i/>
          <w:sz w:val="20"/>
        </w:rPr>
      </w:pPr>
      <w:r w:rsidRPr="00F4432B">
        <w:rPr>
          <w:i/>
          <w:sz w:val="20"/>
        </w:rPr>
        <w:t>(</w:t>
      </w:r>
      <w:r w:rsidR="00E5242D" w:rsidRPr="00F4432B">
        <w:rPr>
          <w:i/>
          <w:sz w:val="20"/>
        </w:rPr>
        <w:t xml:space="preserve">Deadline of reply: </w:t>
      </w:r>
      <w:r w:rsidRPr="00F4432B">
        <w:rPr>
          <w:b/>
          <w:i/>
          <w:sz w:val="20"/>
          <w:u w:val="single"/>
        </w:rPr>
        <w:t xml:space="preserve">before </w:t>
      </w:r>
      <w:r w:rsidR="005B5BC4">
        <w:rPr>
          <w:rFonts w:hint="eastAsia"/>
          <w:b/>
          <w:i/>
          <w:sz w:val="20"/>
          <w:u w:val="single"/>
        </w:rPr>
        <w:t>10 Octo</w:t>
      </w:r>
      <w:r w:rsidRPr="00F4432B">
        <w:rPr>
          <w:b/>
          <w:i/>
          <w:sz w:val="20"/>
          <w:u w:val="single"/>
        </w:rPr>
        <w:t xml:space="preserve">ber </w:t>
      </w:r>
      <w:r w:rsidR="00596B80" w:rsidRPr="00F4432B">
        <w:rPr>
          <w:b/>
          <w:i/>
          <w:sz w:val="20"/>
          <w:u w:val="single"/>
        </w:rPr>
        <w:t>202</w:t>
      </w:r>
      <w:r w:rsidR="00F60F7F">
        <w:rPr>
          <w:b/>
          <w:i/>
          <w:sz w:val="20"/>
          <w:u w:val="single"/>
        </w:rPr>
        <w:t>5</w:t>
      </w:r>
      <w:r w:rsidR="00596B80" w:rsidRPr="00F4432B">
        <w:rPr>
          <w:b/>
          <w:i/>
          <w:sz w:val="20"/>
          <w:u w:val="single"/>
        </w:rPr>
        <w:t xml:space="preserve"> </w:t>
      </w:r>
      <w:r w:rsidRPr="00F4432B">
        <w:rPr>
          <w:b/>
          <w:i/>
          <w:sz w:val="20"/>
          <w:u w:val="single"/>
        </w:rPr>
        <w:t>(</w:t>
      </w:r>
      <w:r w:rsidR="005B5BC4">
        <w:rPr>
          <w:rFonts w:hint="eastAsia"/>
          <w:b/>
          <w:i/>
          <w:sz w:val="20"/>
          <w:u w:val="single"/>
        </w:rPr>
        <w:t>Fri</w:t>
      </w:r>
      <w:r w:rsidR="00510B02">
        <w:rPr>
          <w:b/>
          <w:i/>
          <w:sz w:val="20"/>
          <w:u w:val="single"/>
        </w:rPr>
        <w:t>day</w:t>
      </w:r>
      <w:r w:rsidRPr="00F4432B">
        <w:rPr>
          <w:b/>
          <w:i/>
          <w:sz w:val="20"/>
          <w:u w:val="single"/>
        </w:rPr>
        <w:t>)</w:t>
      </w:r>
      <w:r w:rsidR="00F4432B" w:rsidRPr="00F4432B">
        <w:rPr>
          <w:i/>
          <w:sz w:val="20"/>
        </w:rPr>
        <w:t>)</w:t>
      </w:r>
    </w:p>
    <w:p w14:paraId="56AB07C1" w14:textId="16C10D08" w:rsidR="004D4662" w:rsidRDefault="004D4662" w:rsidP="004D4662">
      <w:pPr>
        <w:spacing w:afterLines="20" w:after="72" w:line="320" w:lineRule="exact"/>
        <w:ind w:leftChars="-354" w:hangingChars="425" w:hanging="850"/>
        <w:jc w:val="center"/>
        <w:rPr>
          <w:i/>
          <w:sz w:val="20"/>
          <w:u w:val="single"/>
        </w:rPr>
      </w:pPr>
      <w:r>
        <w:rPr>
          <w:i/>
          <w:sz w:val="20"/>
        </w:rPr>
        <w:t>Course Code:</w:t>
      </w:r>
      <w:r w:rsidRPr="004D4662">
        <w:rPr>
          <w:i/>
          <w:sz w:val="20"/>
          <w:u w:val="single"/>
        </w:rPr>
        <w:t xml:space="preserve">   </w:t>
      </w:r>
      <w:r>
        <w:rPr>
          <w:i/>
          <w:sz w:val="20"/>
          <w:u w:val="single"/>
        </w:rPr>
        <w:t xml:space="preserve">        </w:t>
      </w:r>
      <w:r w:rsidRPr="004D4662">
        <w:rPr>
          <w:i/>
          <w:sz w:val="20"/>
          <w:u w:val="single"/>
        </w:rPr>
        <w:t xml:space="preserve">  </w:t>
      </w:r>
    </w:p>
    <w:p w14:paraId="1E8F529A" w14:textId="0AA4CD87" w:rsidR="00A53BEF" w:rsidRPr="005F3ABE" w:rsidRDefault="004D4662" w:rsidP="004D4662">
      <w:pPr>
        <w:spacing w:afterLines="20" w:after="72" w:line="320" w:lineRule="exact"/>
        <w:jc w:val="center"/>
      </w:pPr>
      <w:r w:rsidRPr="005F3ABE">
        <w:rPr>
          <w:bCs/>
          <w:sz w:val="22"/>
          <w:szCs w:val="22"/>
        </w:rPr>
        <w:t>(</w:t>
      </w:r>
      <w:r w:rsidR="00B21EEA">
        <w:rPr>
          <w:bCs/>
          <w:sz w:val="22"/>
          <w:szCs w:val="22"/>
        </w:rPr>
        <w:t>This form can be used to apply for one course only, p</w:t>
      </w:r>
      <w:r w:rsidRPr="005F3ABE">
        <w:rPr>
          <w:bCs/>
          <w:sz w:val="22"/>
          <w:szCs w:val="22"/>
        </w:rPr>
        <w:t xml:space="preserve">lease </w:t>
      </w:r>
      <w:r w:rsidR="00B21EEA">
        <w:rPr>
          <w:bCs/>
          <w:sz w:val="22"/>
          <w:szCs w:val="22"/>
        </w:rPr>
        <w:t xml:space="preserve">copy this form </w:t>
      </w:r>
      <w:r w:rsidRPr="005F3ABE">
        <w:rPr>
          <w:bCs/>
          <w:sz w:val="22"/>
          <w:szCs w:val="22"/>
        </w:rPr>
        <w:t xml:space="preserve">for </w:t>
      </w:r>
      <w:r w:rsidR="00B21EEA">
        <w:rPr>
          <w:bCs/>
          <w:sz w:val="22"/>
          <w:szCs w:val="22"/>
        </w:rPr>
        <w:t xml:space="preserve">applying </w:t>
      </w:r>
      <w:r w:rsidRPr="005F3ABE">
        <w:rPr>
          <w:bCs/>
          <w:sz w:val="22"/>
          <w:szCs w:val="22"/>
        </w:rPr>
        <w:t xml:space="preserve">another </w:t>
      </w:r>
      <w:r>
        <w:rPr>
          <w:bCs/>
          <w:sz w:val="22"/>
          <w:szCs w:val="22"/>
        </w:rPr>
        <w:t>c</w:t>
      </w:r>
      <w:r>
        <w:rPr>
          <w:bCs/>
          <w:sz w:val="22"/>
          <w:szCs w:val="22"/>
          <w:lang w:eastAsia="zh-HK"/>
        </w:rPr>
        <w:t>ourse</w:t>
      </w:r>
      <w:r w:rsidRPr="005F3ABE">
        <w:rPr>
          <w:bCs/>
          <w:sz w:val="22"/>
          <w:szCs w:val="22"/>
        </w:rPr>
        <w:t>)</w:t>
      </w:r>
    </w:p>
    <w:tbl>
      <w:tblPr>
        <w:tblW w:w="1034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26"/>
        <w:gridCol w:w="1984"/>
        <w:gridCol w:w="141"/>
        <w:gridCol w:w="3686"/>
        <w:gridCol w:w="283"/>
        <w:gridCol w:w="1418"/>
        <w:gridCol w:w="283"/>
        <w:gridCol w:w="2127"/>
      </w:tblGrid>
      <w:tr w:rsidR="007940E8" w:rsidRPr="005F3ABE" w14:paraId="1F88EB15" w14:textId="77777777" w:rsidTr="00F41775">
        <w:trPr>
          <w:trHeight w:hRule="exact" w:val="599"/>
        </w:trPr>
        <w:tc>
          <w:tcPr>
            <w:tcW w:w="426" w:type="dxa"/>
            <w:vAlign w:val="center"/>
          </w:tcPr>
          <w:p w14:paraId="6A200F1D" w14:textId="77777777" w:rsidR="007940E8" w:rsidRPr="005F3ABE" w:rsidRDefault="007940E8" w:rsidP="006E2005">
            <w:pPr>
              <w:spacing w:line="300" w:lineRule="exact"/>
              <w:ind w:leftChars="-105" w:left="-252" w:firstLineChars="120" w:firstLine="252"/>
              <w:jc w:val="center"/>
              <w:rPr>
                <w:sz w:val="21"/>
                <w:szCs w:val="21"/>
              </w:rPr>
            </w:pPr>
          </w:p>
        </w:tc>
        <w:tc>
          <w:tcPr>
            <w:tcW w:w="1984" w:type="dxa"/>
            <w:vAlign w:val="center"/>
          </w:tcPr>
          <w:p w14:paraId="6AF0BB1A" w14:textId="77777777" w:rsidR="007940E8" w:rsidRPr="00F80DCD" w:rsidRDefault="007940E8" w:rsidP="00463394">
            <w:pPr>
              <w:spacing w:line="300" w:lineRule="exact"/>
              <w:jc w:val="center"/>
              <w:rPr>
                <w:b/>
                <w:bCs/>
                <w:sz w:val="20"/>
              </w:rPr>
            </w:pPr>
            <w:r w:rsidRPr="00F80DCD">
              <w:rPr>
                <w:b/>
                <w:bCs/>
                <w:sz w:val="20"/>
              </w:rPr>
              <w:t>Name (Chinese)</w:t>
            </w:r>
          </w:p>
        </w:tc>
        <w:tc>
          <w:tcPr>
            <w:tcW w:w="141" w:type="dxa"/>
          </w:tcPr>
          <w:p w14:paraId="4A182A22" w14:textId="77777777" w:rsidR="007940E8" w:rsidRPr="00F80DCD" w:rsidRDefault="007940E8" w:rsidP="00463394">
            <w:pPr>
              <w:spacing w:line="300" w:lineRule="exact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3686" w:type="dxa"/>
            <w:vAlign w:val="center"/>
          </w:tcPr>
          <w:p w14:paraId="0EFA45EF" w14:textId="77777777" w:rsidR="007940E8" w:rsidRPr="00F80DCD" w:rsidRDefault="007940E8" w:rsidP="007940E8">
            <w:pPr>
              <w:spacing w:line="300" w:lineRule="exact"/>
              <w:jc w:val="center"/>
              <w:rPr>
                <w:b/>
                <w:bCs/>
                <w:sz w:val="20"/>
              </w:rPr>
            </w:pPr>
            <w:r w:rsidRPr="00F80DCD">
              <w:rPr>
                <w:b/>
                <w:bCs/>
                <w:sz w:val="20"/>
              </w:rPr>
              <w:t>Name (English)</w:t>
            </w:r>
          </w:p>
        </w:tc>
        <w:tc>
          <w:tcPr>
            <w:tcW w:w="283" w:type="dxa"/>
            <w:vAlign w:val="center"/>
          </w:tcPr>
          <w:p w14:paraId="7CB2EA3B" w14:textId="57F5E25F" w:rsidR="007940E8" w:rsidRPr="00F80DCD" w:rsidRDefault="007940E8" w:rsidP="00F4432B">
            <w:pPr>
              <w:spacing w:line="300" w:lineRule="exact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1418" w:type="dxa"/>
            <w:vAlign w:val="center"/>
          </w:tcPr>
          <w:p w14:paraId="52FFFF61" w14:textId="77777777" w:rsidR="007940E8" w:rsidRPr="00F80DCD" w:rsidRDefault="007940E8" w:rsidP="00F4432B">
            <w:pPr>
              <w:spacing w:line="300" w:lineRule="exact"/>
              <w:jc w:val="center"/>
              <w:rPr>
                <w:b/>
                <w:bCs/>
                <w:sz w:val="20"/>
              </w:rPr>
            </w:pPr>
            <w:r w:rsidRPr="00F80DCD">
              <w:rPr>
                <w:rFonts w:hint="eastAsia"/>
                <w:b/>
                <w:bCs/>
                <w:sz w:val="20"/>
              </w:rPr>
              <w:t>Class</w:t>
            </w:r>
          </w:p>
        </w:tc>
        <w:tc>
          <w:tcPr>
            <w:tcW w:w="283" w:type="dxa"/>
            <w:vAlign w:val="center"/>
          </w:tcPr>
          <w:p w14:paraId="3046C00B" w14:textId="45727504" w:rsidR="007940E8" w:rsidRPr="00F80DCD" w:rsidRDefault="007940E8" w:rsidP="000643DA">
            <w:pPr>
              <w:spacing w:line="300" w:lineRule="exact"/>
              <w:ind w:firstLineChars="200" w:firstLine="400"/>
              <w:rPr>
                <w:b/>
                <w:bCs/>
                <w:sz w:val="20"/>
              </w:rPr>
            </w:pPr>
          </w:p>
        </w:tc>
        <w:tc>
          <w:tcPr>
            <w:tcW w:w="2127" w:type="dxa"/>
            <w:vAlign w:val="center"/>
          </w:tcPr>
          <w:p w14:paraId="2542398B" w14:textId="1F341D64" w:rsidR="007940E8" w:rsidRPr="00F80DCD" w:rsidRDefault="007940E8" w:rsidP="00463394">
            <w:pPr>
              <w:spacing w:line="300" w:lineRule="exact"/>
              <w:jc w:val="center"/>
              <w:rPr>
                <w:b/>
                <w:bCs/>
                <w:sz w:val="20"/>
              </w:rPr>
            </w:pPr>
            <w:r w:rsidRPr="00F80DCD">
              <w:rPr>
                <w:b/>
                <w:bCs/>
                <w:sz w:val="20"/>
              </w:rPr>
              <w:t>BEB Reference No.</w:t>
            </w:r>
          </w:p>
          <w:p w14:paraId="62ECFF0F" w14:textId="77777777" w:rsidR="007940E8" w:rsidRPr="00F80DCD" w:rsidRDefault="007940E8">
            <w:pPr>
              <w:spacing w:line="300" w:lineRule="exact"/>
              <w:jc w:val="center"/>
              <w:rPr>
                <w:sz w:val="20"/>
              </w:rPr>
            </w:pPr>
            <w:r w:rsidRPr="00F80DCD">
              <w:rPr>
                <w:sz w:val="20"/>
              </w:rPr>
              <w:t>(For SEB Application)</w:t>
            </w:r>
          </w:p>
          <w:p w14:paraId="78A65146" w14:textId="77777777" w:rsidR="007940E8" w:rsidRPr="00F80DCD" w:rsidRDefault="007940E8">
            <w:pPr>
              <w:spacing w:line="300" w:lineRule="exact"/>
              <w:jc w:val="center"/>
              <w:rPr>
                <w:b/>
                <w:bCs/>
                <w:sz w:val="20"/>
              </w:rPr>
            </w:pPr>
          </w:p>
        </w:tc>
      </w:tr>
      <w:tr w:rsidR="000D0AB6" w:rsidRPr="005F3ABE" w14:paraId="34584868" w14:textId="77777777" w:rsidTr="00F41775">
        <w:trPr>
          <w:trHeight w:hRule="exact" w:val="340"/>
        </w:trPr>
        <w:tc>
          <w:tcPr>
            <w:tcW w:w="426" w:type="dxa"/>
            <w:vAlign w:val="center"/>
          </w:tcPr>
          <w:p w14:paraId="62AF59D2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.</w:t>
            </w:r>
          </w:p>
        </w:tc>
        <w:tc>
          <w:tcPr>
            <w:tcW w:w="1984" w:type="dxa"/>
            <w:tcBorders>
              <w:bottom w:val="single" w:sz="2" w:space="0" w:color="auto"/>
            </w:tcBorders>
            <w:vAlign w:val="center"/>
          </w:tcPr>
          <w:p w14:paraId="7C15BB48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141" w:type="dxa"/>
            <w:vAlign w:val="center"/>
          </w:tcPr>
          <w:p w14:paraId="68BEABDF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75D46772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74970C6F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2228E01D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70916DA8" w14:textId="3C158F5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1628BFF1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2EA8BFF5" w14:textId="77777777" w:rsidTr="00F41775">
        <w:trPr>
          <w:trHeight w:hRule="exact" w:val="340"/>
        </w:trPr>
        <w:tc>
          <w:tcPr>
            <w:tcW w:w="426" w:type="dxa"/>
            <w:vAlign w:val="center"/>
          </w:tcPr>
          <w:p w14:paraId="39DE9F0A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2.</w:t>
            </w:r>
          </w:p>
        </w:tc>
        <w:tc>
          <w:tcPr>
            <w:tcW w:w="1984" w:type="dxa"/>
            <w:tcBorders>
              <w:bottom w:val="single" w:sz="2" w:space="0" w:color="auto"/>
            </w:tcBorders>
            <w:vAlign w:val="center"/>
          </w:tcPr>
          <w:p w14:paraId="2C8813A2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141" w:type="dxa"/>
            <w:vAlign w:val="center"/>
          </w:tcPr>
          <w:p w14:paraId="7B65EEE3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108A6DC8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5E230A41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8C07248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29A25A1D" w14:textId="152A7468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5467D6D0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77C3EB77" w14:textId="77777777" w:rsidTr="00F41775">
        <w:trPr>
          <w:trHeight w:hRule="exact" w:val="340"/>
        </w:trPr>
        <w:tc>
          <w:tcPr>
            <w:tcW w:w="426" w:type="dxa"/>
            <w:vAlign w:val="center"/>
          </w:tcPr>
          <w:p w14:paraId="1AD8DE0B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3.</w:t>
            </w:r>
          </w:p>
        </w:tc>
        <w:tc>
          <w:tcPr>
            <w:tcW w:w="1984" w:type="dxa"/>
            <w:tcBorders>
              <w:bottom w:val="single" w:sz="2" w:space="0" w:color="auto"/>
            </w:tcBorders>
            <w:vAlign w:val="center"/>
          </w:tcPr>
          <w:p w14:paraId="0CCAFCC7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141" w:type="dxa"/>
            <w:vAlign w:val="center"/>
          </w:tcPr>
          <w:p w14:paraId="62501B48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363393D1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0B17C383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03FC65F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73BA79A9" w14:textId="29ECE5FC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53DA4633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6C03FDDA" w14:textId="77777777" w:rsidTr="00F41775">
        <w:trPr>
          <w:trHeight w:hRule="exact" w:val="340"/>
        </w:trPr>
        <w:tc>
          <w:tcPr>
            <w:tcW w:w="426" w:type="dxa"/>
            <w:vAlign w:val="center"/>
          </w:tcPr>
          <w:p w14:paraId="322D2560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4.</w:t>
            </w:r>
          </w:p>
        </w:tc>
        <w:tc>
          <w:tcPr>
            <w:tcW w:w="1984" w:type="dxa"/>
            <w:tcBorders>
              <w:bottom w:val="single" w:sz="2" w:space="0" w:color="auto"/>
            </w:tcBorders>
            <w:vAlign w:val="center"/>
          </w:tcPr>
          <w:p w14:paraId="08FF9225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141" w:type="dxa"/>
            <w:vAlign w:val="center"/>
          </w:tcPr>
          <w:p w14:paraId="4F9646BE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5324D4CB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0366DEAF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6BB6D4D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47044D8E" w14:textId="29A9EB7A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0B202A50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6261C263" w14:textId="77777777" w:rsidTr="00F41775">
        <w:trPr>
          <w:trHeight w:hRule="exact" w:val="340"/>
        </w:trPr>
        <w:tc>
          <w:tcPr>
            <w:tcW w:w="426" w:type="dxa"/>
            <w:vAlign w:val="center"/>
          </w:tcPr>
          <w:p w14:paraId="702E7646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5.</w:t>
            </w:r>
          </w:p>
        </w:tc>
        <w:tc>
          <w:tcPr>
            <w:tcW w:w="1984" w:type="dxa"/>
            <w:tcBorders>
              <w:bottom w:val="single" w:sz="2" w:space="0" w:color="auto"/>
            </w:tcBorders>
            <w:vAlign w:val="center"/>
          </w:tcPr>
          <w:p w14:paraId="417C52CA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141" w:type="dxa"/>
            <w:vAlign w:val="center"/>
          </w:tcPr>
          <w:p w14:paraId="5980F6DC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438B29D7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007C8AC8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343854A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4CD107BA" w14:textId="0F5D243A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0A22569F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56FF8355" w14:textId="77777777" w:rsidTr="00F41775">
        <w:trPr>
          <w:trHeight w:hRule="exact" w:val="340"/>
        </w:trPr>
        <w:tc>
          <w:tcPr>
            <w:tcW w:w="426" w:type="dxa"/>
            <w:vAlign w:val="center"/>
          </w:tcPr>
          <w:p w14:paraId="5B6B4BBF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6.</w:t>
            </w:r>
          </w:p>
        </w:tc>
        <w:tc>
          <w:tcPr>
            <w:tcW w:w="1984" w:type="dxa"/>
            <w:tcBorders>
              <w:bottom w:val="single" w:sz="2" w:space="0" w:color="auto"/>
            </w:tcBorders>
            <w:vAlign w:val="center"/>
          </w:tcPr>
          <w:p w14:paraId="3E45BAEC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141" w:type="dxa"/>
            <w:vAlign w:val="center"/>
          </w:tcPr>
          <w:p w14:paraId="1420D617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4AC1E87A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16F484EA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D03E037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0C006C09" w14:textId="505D0E8C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073D5556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1CA0CADC" w14:textId="77777777" w:rsidTr="00F41775">
        <w:trPr>
          <w:trHeight w:hRule="exact" w:val="340"/>
        </w:trPr>
        <w:tc>
          <w:tcPr>
            <w:tcW w:w="426" w:type="dxa"/>
            <w:vAlign w:val="center"/>
          </w:tcPr>
          <w:p w14:paraId="235E2B79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7.</w:t>
            </w:r>
          </w:p>
        </w:tc>
        <w:tc>
          <w:tcPr>
            <w:tcW w:w="1984" w:type="dxa"/>
            <w:tcBorders>
              <w:bottom w:val="single" w:sz="2" w:space="0" w:color="auto"/>
            </w:tcBorders>
            <w:vAlign w:val="center"/>
          </w:tcPr>
          <w:p w14:paraId="6EB68165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141" w:type="dxa"/>
            <w:vAlign w:val="center"/>
          </w:tcPr>
          <w:p w14:paraId="6A8EE19F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06727A31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1ACA75AB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1AB8A05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70C64CB7" w14:textId="38BD4FCF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0279FB0D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759B6C7A" w14:textId="77777777" w:rsidTr="00F41775">
        <w:trPr>
          <w:trHeight w:hRule="exact" w:val="340"/>
        </w:trPr>
        <w:tc>
          <w:tcPr>
            <w:tcW w:w="426" w:type="dxa"/>
            <w:vAlign w:val="center"/>
          </w:tcPr>
          <w:p w14:paraId="5F93290C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8.</w:t>
            </w:r>
          </w:p>
        </w:tc>
        <w:tc>
          <w:tcPr>
            <w:tcW w:w="1984" w:type="dxa"/>
            <w:tcBorders>
              <w:bottom w:val="single" w:sz="2" w:space="0" w:color="auto"/>
            </w:tcBorders>
            <w:vAlign w:val="center"/>
          </w:tcPr>
          <w:p w14:paraId="2B9A9B03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141" w:type="dxa"/>
            <w:vAlign w:val="center"/>
          </w:tcPr>
          <w:p w14:paraId="653979E9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6906C5D8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776AA436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063566D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43E0E661" w14:textId="3CDAC925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25F2FB32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5C2E70B5" w14:textId="77777777" w:rsidTr="00F41775">
        <w:trPr>
          <w:trHeight w:hRule="exact" w:val="340"/>
        </w:trPr>
        <w:tc>
          <w:tcPr>
            <w:tcW w:w="426" w:type="dxa"/>
            <w:vAlign w:val="center"/>
          </w:tcPr>
          <w:p w14:paraId="669D70D0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9.</w:t>
            </w:r>
          </w:p>
        </w:tc>
        <w:tc>
          <w:tcPr>
            <w:tcW w:w="1984" w:type="dxa"/>
            <w:tcBorders>
              <w:bottom w:val="single" w:sz="2" w:space="0" w:color="auto"/>
            </w:tcBorders>
            <w:vAlign w:val="center"/>
          </w:tcPr>
          <w:p w14:paraId="40FDDC5D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141" w:type="dxa"/>
            <w:vAlign w:val="center"/>
          </w:tcPr>
          <w:p w14:paraId="65FBBED7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05D51CE5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6E3F1B53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62E8A61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5BC2280D" w14:textId="6DF76019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428750AA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57B1C580" w14:textId="77777777" w:rsidTr="00F41775">
        <w:trPr>
          <w:trHeight w:hRule="exact" w:val="340"/>
        </w:trPr>
        <w:tc>
          <w:tcPr>
            <w:tcW w:w="426" w:type="dxa"/>
            <w:vAlign w:val="center"/>
          </w:tcPr>
          <w:p w14:paraId="7CA6BF9E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0.</w:t>
            </w:r>
          </w:p>
        </w:tc>
        <w:tc>
          <w:tcPr>
            <w:tcW w:w="1984" w:type="dxa"/>
            <w:tcBorders>
              <w:bottom w:val="single" w:sz="2" w:space="0" w:color="auto"/>
            </w:tcBorders>
            <w:vAlign w:val="center"/>
          </w:tcPr>
          <w:p w14:paraId="241217DF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141" w:type="dxa"/>
            <w:vAlign w:val="center"/>
          </w:tcPr>
          <w:p w14:paraId="652A8912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2BD9672F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04344617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1C21AB1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4E584247" w14:textId="027F894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2AF36D38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5C6D63B4" w14:textId="77777777" w:rsidTr="00F41775">
        <w:trPr>
          <w:trHeight w:hRule="exact" w:val="340"/>
        </w:trPr>
        <w:tc>
          <w:tcPr>
            <w:tcW w:w="426" w:type="dxa"/>
            <w:vAlign w:val="center"/>
          </w:tcPr>
          <w:p w14:paraId="59F29644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1.</w:t>
            </w:r>
          </w:p>
        </w:tc>
        <w:tc>
          <w:tcPr>
            <w:tcW w:w="1984" w:type="dxa"/>
            <w:tcBorders>
              <w:bottom w:val="single" w:sz="2" w:space="0" w:color="auto"/>
            </w:tcBorders>
            <w:vAlign w:val="center"/>
          </w:tcPr>
          <w:p w14:paraId="4A7B9594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141" w:type="dxa"/>
            <w:vAlign w:val="center"/>
          </w:tcPr>
          <w:p w14:paraId="022637AB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0F3259FD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73BFC9DE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AD01759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19B3019A" w14:textId="3E86F775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03512E64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333F6BBC" w14:textId="77777777" w:rsidTr="00F41775">
        <w:trPr>
          <w:trHeight w:hRule="exact" w:val="340"/>
        </w:trPr>
        <w:tc>
          <w:tcPr>
            <w:tcW w:w="426" w:type="dxa"/>
            <w:vAlign w:val="center"/>
          </w:tcPr>
          <w:p w14:paraId="6B96E521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2.</w:t>
            </w:r>
          </w:p>
        </w:tc>
        <w:tc>
          <w:tcPr>
            <w:tcW w:w="1984" w:type="dxa"/>
            <w:tcBorders>
              <w:bottom w:val="single" w:sz="2" w:space="0" w:color="auto"/>
            </w:tcBorders>
            <w:vAlign w:val="center"/>
          </w:tcPr>
          <w:p w14:paraId="16E113AF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141" w:type="dxa"/>
            <w:vAlign w:val="center"/>
          </w:tcPr>
          <w:p w14:paraId="53BCDB3E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0F33BBFC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48086DA3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F8C77B6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4EBF5995" w14:textId="7C1C94FC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1DDC9B52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42621EB0" w14:textId="77777777" w:rsidTr="00F41775">
        <w:trPr>
          <w:trHeight w:hRule="exact" w:val="340"/>
        </w:trPr>
        <w:tc>
          <w:tcPr>
            <w:tcW w:w="426" w:type="dxa"/>
            <w:vAlign w:val="center"/>
          </w:tcPr>
          <w:p w14:paraId="2314E80F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3.</w:t>
            </w:r>
          </w:p>
        </w:tc>
        <w:tc>
          <w:tcPr>
            <w:tcW w:w="1984" w:type="dxa"/>
            <w:tcBorders>
              <w:bottom w:val="single" w:sz="2" w:space="0" w:color="auto"/>
            </w:tcBorders>
            <w:vAlign w:val="center"/>
          </w:tcPr>
          <w:p w14:paraId="74175C57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141" w:type="dxa"/>
            <w:vAlign w:val="center"/>
          </w:tcPr>
          <w:p w14:paraId="3F3E6E17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59124531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18DE7A69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4CA3DF9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2CF544AA" w14:textId="7AD97E2B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5857FBC2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65ABCF97" w14:textId="77777777" w:rsidTr="00F41775">
        <w:trPr>
          <w:trHeight w:hRule="exact" w:val="340"/>
        </w:trPr>
        <w:tc>
          <w:tcPr>
            <w:tcW w:w="426" w:type="dxa"/>
            <w:vAlign w:val="center"/>
          </w:tcPr>
          <w:p w14:paraId="49401E47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4.</w:t>
            </w:r>
          </w:p>
        </w:tc>
        <w:tc>
          <w:tcPr>
            <w:tcW w:w="1984" w:type="dxa"/>
            <w:tcBorders>
              <w:bottom w:val="single" w:sz="2" w:space="0" w:color="auto"/>
            </w:tcBorders>
            <w:vAlign w:val="center"/>
          </w:tcPr>
          <w:p w14:paraId="3BD6698D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141" w:type="dxa"/>
            <w:vAlign w:val="center"/>
          </w:tcPr>
          <w:p w14:paraId="2B9C254F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20500E6F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799EA356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BCEF372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3A467DC9" w14:textId="5DB820CB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3D544A1B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312161F3" w14:textId="77777777" w:rsidTr="00F41775">
        <w:trPr>
          <w:trHeight w:hRule="exact" w:val="340"/>
        </w:trPr>
        <w:tc>
          <w:tcPr>
            <w:tcW w:w="426" w:type="dxa"/>
            <w:vAlign w:val="center"/>
          </w:tcPr>
          <w:p w14:paraId="0B47AF46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5.</w:t>
            </w:r>
          </w:p>
        </w:tc>
        <w:tc>
          <w:tcPr>
            <w:tcW w:w="1984" w:type="dxa"/>
            <w:tcBorders>
              <w:bottom w:val="single" w:sz="2" w:space="0" w:color="auto"/>
            </w:tcBorders>
            <w:vAlign w:val="center"/>
          </w:tcPr>
          <w:p w14:paraId="581BB49E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141" w:type="dxa"/>
            <w:vAlign w:val="center"/>
          </w:tcPr>
          <w:p w14:paraId="39ED0756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553F4455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029E0A71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493137F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772D65C4" w14:textId="4D5E453D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23A5F7D5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57841511" w14:textId="77777777" w:rsidTr="00F41775">
        <w:trPr>
          <w:trHeight w:hRule="exact" w:val="340"/>
        </w:trPr>
        <w:tc>
          <w:tcPr>
            <w:tcW w:w="426" w:type="dxa"/>
            <w:vAlign w:val="center"/>
          </w:tcPr>
          <w:p w14:paraId="68B76A43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6.</w:t>
            </w:r>
          </w:p>
        </w:tc>
        <w:tc>
          <w:tcPr>
            <w:tcW w:w="1984" w:type="dxa"/>
            <w:tcBorders>
              <w:bottom w:val="single" w:sz="2" w:space="0" w:color="auto"/>
            </w:tcBorders>
            <w:vAlign w:val="center"/>
          </w:tcPr>
          <w:p w14:paraId="5F747503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141" w:type="dxa"/>
            <w:vAlign w:val="center"/>
          </w:tcPr>
          <w:p w14:paraId="11B9EAC8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2470A358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0A54F8A5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8DF2550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103732A6" w14:textId="095FBCEA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309ECF51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23B672F6" w14:textId="77777777" w:rsidTr="00F41775">
        <w:trPr>
          <w:trHeight w:hRule="exact" w:val="340"/>
        </w:trPr>
        <w:tc>
          <w:tcPr>
            <w:tcW w:w="426" w:type="dxa"/>
            <w:vAlign w:val="center"/>
          </w:tcPr>
          <w:p w14:paraId="01290153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7.</w:t>
            </w:r>
          </w:p>
        </w:tc>
        <w:tc>
          <w:tcPr>
            <w:tcW w:w="1984" w:type="dxa"/>
            <w:tcBorders>
              <w:bottom w:val="single" w:sz="2" w:space="0" w:color="auto"/>
            </w:tcBorders>
            <w:vAlign w:val="center"/>
          </w:tcPr>
          <w:p w14:paraId="1D247FF5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141" w:type="dxa"/>
            <w:vAlign w:val="center"/>
          </w:tcPr>
          <w:p w14:paraId="1C4D9354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6719BAC4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68583109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51F07D7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611EF111" w14:textId="63A752C4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7B130512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34EE0F86" w14:textId="77777777" w:rsidTr="00F41775">
        <w:trPr>
          <w:trHeight w:hRule="exact" w:val="340"/>
        </w:trPr>
        <w:tc>
          <w:tcPr>
            <w:tcW w:w="426" w:type="dxa"/>
            <w:vAlign w:val="center"/>
          </w:tcPr>
          <w:p w14:paraId="2964FEBE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8.</w:t>
            </w:r>
          </w:p>
        </w:tc>
        <w:tc>
          <w:tcPr>
            <w:tcW w:w="1984" w:type="dxa"/>
            <w:tcBorders>
              <w:bottom w:val="single" w:sz="2" w:space="0" w:color="auto"/>
            </w:tcBorders>
            <w:vAlign w:val="center"/>
          </w:tcPr>
          <w:p w14:paraId="228D7B6B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141" w:type="dxa"/>
            <w:vAlign w:val="center"/>
          </w:tcPr>
          <w:p w14:paraId="28C47AC9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14A72C5E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27AF1060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E3C8883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6C5DC03A" w14:textId="327C8664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63A4661B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1B6CAB6C" w14:textId="77777777" w:rsidTr="00F41775">
        <w:trPr>
          <w:trHeight w:hRule="exact" w:val="340"/>
        </w:trPr>
        <w:tc>
          <w:tcPr>
            <w:tcW w:w="426" w:type="dxa"/>
            <w:vAlign w:val="center"/>
          </w:tcPr>
          <w:p w14:paraId="2BD648DE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9.</w:t>
            </w:r>
          </w:p>
        </w:tc>
        <w:tc>
          <w:tcPr>
            <w:tcW w:w="1984" w:type="dxa"/>
            <w:tcBorders>
              <w:bottom w:val="single" w:sz="2" w:space="0" w:color="auto"/>
            </w:tcBorders>
            <w:vAlign w:val="center"/>
          </w:tcPr>
          <w:p w14:paraId="56B64789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141" w:type="dxa"/>
            <w:vAlign w:val="center"/>
          </w:tcPr>
          <w:p w14:paraId="29E33946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0D18F87E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51D1CCD9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FF50F4A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1201A6E2" w14:textId="234DEFCB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646BECEA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3195E863" w14:textId="77777777" w:rsidTr="00F41775">
        <w:trPr>
          <w:trHeight w:hRule="exact" w:val="340"/>
        </w:trPr>
        <w:tc>
          <w:tcPr>
            <w:tcW w:w="426" w:type="dxa"/>
            <w:vAlign w:val="center"/>
          </w:tcPr>
          <w:p w14:paraId="32F8FC9E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20.</w:t>
            </w:r>
          </w:p>
        </w:tc>
        <w:tc>
          <w:tcPr>
            <w:tcW w:w="1984" w:type="dxa"/>
            <w:tcBorders>
              <w:bottom w:val="single" w:sz="2" w:space="0" w:color="auto"/>
            </w:tcBorders>
            <w:vAlign w:val="center"/>
          </w:tcPr>
          <w:p w14:paraId="14FFFD96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141" w:type="dxa"/>
            <w:vAlign w:val="center"/>
          </w:tcPr>
          <w:p w14:paraId="3BB02235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6F1D265D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0C7ABAB2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C3A4E5B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4C55B931" w14:textId="77589433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6F9CCA2F" w14:textId="77777777" w:rsidR="000D0AB6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  <w:p w14:paraId="0FAE6CF0" w14:textId="0A47628F" w:rsidR="00F4432B" w:rsidRPr="005F3ABE" w:rsidRDefault="00F4432B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</w:tbl>
    <w:p w14:paraId="3E820A00" w14:textId="0F62E61C" w:rsidR="00463394" w:rsidRDefault="00463394" w:rsidP="00463394">
      <w:pPr>
        <w:pStyle w:val="a5"/>
        <w:spacing w:line="280" w:lineRule="exact"/>
        <w:ind w:firstLine="0"/>
        <w:jc w:val="left"/>
        <w:rPr>
          <w:sz w:val="21"/>
          <w:szCs w:val="21"/>
        </w:rPr>
      </w:pPr>
    </w:p>
    <w:tbl>
      <w:tblPr>
        <w:tblStyle w:val="a4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284"/>
        <w:gridCol w:w="1134"/>
        <w:gridCol w:w="1842"/>
        <w:gridCol w:w="1134"/>
        <w:gridCol w:w="2977"/>
      </w:tblGrid>
      <w:tr w:rsidR="00C43F8C" w14:paraId="387AE28C" w14:textId="77777777" w:rsidTr="00995184">
        <w:trPr>
          <w:trHeight w:val="413"/>
        </w:trPr>
        <w:tc>
          <w:tcPr>
            <w:tcW w:w="2977" w:type="dxa"/>
          </w:tcPr>
          <w:p w14:paraId="78BA15F9" w14:textId="5E672E77" w:rsidR="00C43F8C" w:rsidRPr="009C66B7" w:rsidRDefault="00C43F8C" w:rsidP="00940E48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0"/>
              </w:rPr>
            </w:pPr>
            <w:r>
              <w:rPr>
                <w:sz w:val="20"/>
              </w:rPr>
              <w:t xml:space="preserve">Name of </w:t>
            </w:r>
            <w:r w:rsidR="00995184">
              <w:rPr>
                <w:sz w:val="20"/>
              </w:rPr>
              <w:t xml:space="preserve">participating </w:t>
            </w:r>
            <w:r>
              <w:rPr>
                <w:sz w:val="20"/>
              </w:rPr>
              <w:t>teacher</w:t>
            </w:r>
          </w:p>
        </w:tc>
        <w:tc>
          <w:tcPr>
            <w:tcW w:w="284" w:type="dxa"/>
          </w:tcPr>
          <w:p w14:paraId="15E9D710" w14:textId="77777777" w:rsidR="00C43F8C" w:rsidRPr="009C66B7" w:rsidRDefault="00C43F8C" w:rsidP="00940E48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0"/>
              </w:rPr>
            </w:pPr>
            <w:r>
              <w:rPr>
                <w:rFonts w:asciiTheme="minorEastAsia" w:eastAsiaTheme="minorEastAsia" w:hAnsiTheme="minorEastAsia" w:hint="eastAsia"/>
                <w:sz w:val="20"/>
              </w:rPr>
              <w:t>:</w:t>
            </w:r>
          </w:p>
        </w:tc>
        <w:tc>
          <w:tcPr>
            <w:tcW w:w="1134" w:type="dxa"/>
          </w:tcPr>
          <w:p w14:paraId="46EC3FFA" w14:textId="685A9AB0" w:rsidR="00C43F8C" w:rsidRPr="00C43F8C" w:rsidRDefault="00C43F8C" w:rsidP="00940E48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0"/>
              </w:rPr>
            </w:pPr>
            <w:r w:rsidRPr="00C43F8C">
              <w:rPr>
                <w:sz w:val="20"/>
              </w:rPr>
              <w:t>(Chinese)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705F3861" w14:textId="77777777" w:rsidR="00C43F8C" w:rsidRPr="00C43F8C" w:rsidRDefault="00C43F8C" w:rsidP="00940E48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0"/>
              </w:rPr>
            </w:pPr>
            <w:r w:rsidRPr="00C43F8C">
              <w:rPr>
                <w:rFonts w:asciiTheme="minorEastAsia" w:eastAsiaTheme="minorEastAsia" w:hAnsiTheme="minorEastAsia" w:hint="eastAsia"/>
                <w:sz w:val="20"/>
              </w:rPr>
              <w:t xml:space="preserve"> </w:t>
            </w:r>
          </w:p>
        </w:tc>
        <w:tc>
          <w:tcPr>
            <w:tcW w:w="1134" w:type="dxa"/>
          </w:tcPr>
          <w:p w14:paraId="1002C3EC" w14:textId="4D37EE78" w:rsidR="00C43F8C" w:rsidRPr="00C43F8C" w:rsidRDefault="00C43F8C" w:rsidP="00C43F8C">
            <w:pPr>
              <w:pStyle w:val="a5"/>
              <w:ind w:firstLine="0"/>
              <w:jc w:val="right"/>
              <w:rPr>
                <w:rFonts w:asciiTheme="minorEastAsia" w:eastAsiaTheme="minorEastAsia" w:hAnsiTheme="minorEastAsia"/>
                <w:sz w:val="20"/>
              </w:rPr>
            </w:pPr>
            <w:r w:rsidRPr="00C43F8C">
              <w:rPr>
                <w:sz w:val="20"/>
              </w:rPr>
              <w:t>(English)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14:paraId="5522F0C0" w14:textId="77777777" w:rsidR="00C43F8C" w:rsidRPr="009C66B7" w:rsidRDefault="00C43F8C" w:rsidP="00940E48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0"/>
              </w:rPr>
            </w:pPr>
          </w:p>
        </w:tc>
      </w:tr>
      <w:tr w:rsidR="00C43F8C" w14:paraId="19726255" w14:textId="77777777" w:rsidTr="00995184">
        <w:trPr>
          <w:trHeight w:val="413"/>
        </w:trPr>
        <w:tc>
          <w:tcPr>
            <w:tcW w:w="2977" w:type="dxa"/>
          </w:tcPr>
          <w:p w14:paraId="5D51E4CE" w14:textId="5E8CD584" w:rsidR="00C43F8C" w:rsidRPr="009C66B7" w:rsidRDefault="00C43F8C" w:rsidP="00411A26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F80DCD">
              <w:rPr>
                <w:sz w:val="20"/>
              </w:rPr>
              <w:t>Mobile N</w:t>
            </w:r>
            <w:r w:rsidR="00411A26">
              <w:rPr>
                <w:sz w:val="20"/>
              </w:rPr>
              <w:t>o.</w:t>
            </w:r>
            <w:r w:rsidRPr="00F80DCD">
              <w:rPr>
                <w:sz w:val="20"/>
              </w:rPr>
              <w:t xml:space="preserve"> of </w:t>
            </w:r>
            <w:r w:rsidR="00995184">
              <w:rPr>
                <w:sz w:val="20"/>
              </w:rPr>
              <w:t>participating teacher</w:t>
            </w:r>
          </w:p>
        </w:tc>
        <w:tc>
          <w:tcPr>
            <w:tcW w:w="284" w:type="dxa"/>
          </w:tcPr>
          <w:p w14:paraId="29C3ABC6" w14:textId="77777777" w:rsidR="00C43F8C" w:rsidRPr="009C66B7" w:rsidRDefault="00C43F8C" w:rsidP="00940E48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0"/>
              </w:rPr>
              <w:t>:</w:t>
            </w:r>
          </w:p>
        </w:tc>
        <w:tc>
          <w:tcPr>
            <w:tcW w:w="7087" w:type="dxa"/>
            <w:gridSpan w:val="4"/>
            <w:tcBorders>
              <w:bottom w:val="single" w:sz="4" w:space="0" w:color="auto"/>
            </w:tcBorders>
          </w:tcPr>
          <w:p w14:paraId="52A184D9" w14:textId="77777777" w:rsidR="00C43F8C" w:rsidRPr="009C66B7" w:rsidRDefault="00C43F8C" w:rsidP="00940E48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</w:tbl>
    <w:p w14:paraId="60227C7D" w14:textId="38BE0D4A" w:rsidR="00C43F8C" w:rsidRDefault="00C43F8C" w:rsidP="00463394">
      <w:pPr>
        <w:pStyle w:val="a5"/>
        <w:spacing w:line="280" w:lineRule="exact"/>
        <w:ind w:firstLine="0"/>
        <w:jc w:val="left"/>
        <w:rPr>
          <w:sz w:val="21"/>
          <w:szCs w:val="21"/>
        </w:rPr>
      </w:pPr>
    </w:p>
    <w:tbl>
      <w:tblPr>
        <w:tblStyle w:val="a4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284"/>
        <w:gridCol w:w="1134"/>
        <w:gridCol w:w="1842"/>
        <w:gridCol w:w="1134"/>
        <w:gridCol w:w="851"/>
        <w:gridCol w:w="2126"/>
      </w:tblGrid>
      <w:tr w:rsidR="00AD59C6" w:rsidRPr="009C66B7" w14:paraId="136E1009" w14:textId="77777777" w:rsidTr="00411A26">
        <w:trPr>
          <w:trHeight w:val="413"/>
        </w:trPr>
        <w:tc>
          <w:tcPr>
            <w:tcW w:w="2977" w:type="dxa"/>
          </w:tcPr>
          <w:p w14:paraId="3C3267B1" w14:textId="57FFCB3E" w:rsidR="00AD59C6" w:rsidRPr="009C66B7" w:rsidRDefault="00AD59C6" w:rsidP="00940E48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0"/>
              </w:rPr>
            </w:pPr>
            <w:r w:rsidRPr="00F80DCD">
              <w:rPr>
                <w:sz w:val="20"/>
              </w:rPr>
              <w:t>Name of School</w:t>
            </w:r>
          </w:p>
        </w:tc>
        <w:tc>
          <w:tcPr>
            <w:tcW w:w="284" w:type="dxa"/>
          </w:tcPr>
          <w:p w14:paraId="74C0C059" w14:textId="77777777" w:rsidR="00AD59C6" w:rsidRDefault="00AD59C6" w:rsidP="00940E48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0"/>
              </w:rPr>
            </w:pPr>
            <w:r>
              <w:rPr>
                <w:rFonts w:asciiTheme="minorEastAsia" w:eastAsiaTheme="minorEastAsia" w:hAnsiTheme="minorEastAsia" w:hint="eastAsia"/>
                <w:sz w:val="20"/>
              </w:rPr>
              <w:t>:</w:t>
            </w:r>
          </w:p>
        </w:tc>
        <w:tc>
          <w:tcPr>
            <w:tcW w:w="7087" w:type="dxa"/>
            <w:gridSpan w:val="5"/>
            <w:tcBorders>
              <w:bottom w:val="single" w:sz="4" w:space="0" w:color="auto"/>
            </w:tcBorders>
          </w:tcPr>
          <w:p w14:paraId="21A00860" w14:textId="77777777" w:rsidR="00AD59C6" w:rsidRPr="009C66B7" w:rsidRDefault="00AD59C6" w:rsidP="00940E48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0"/>
              </w:rPr>
            </w:pPr>
          </w:p>
        </w:tc>
      </w:tr>
      <w:tr w:rsidR="00615EE7" w14:paraId="26236193" w14:textId="77777777" w:rsidTr="00E00B18">
        <w:trPr>
          <w:trHeight w:val="413"/>
        </w:trPr>
        <w:tc>
          <w:tcPr>
            <w:tcW w:w="2977" w:type="dxa"/>
          </w:tcPr>
          <w:p w14:paraId="0069F5DA" w14:textId="4FCEB680" w:rsidR="00615EE7" w:rsidRPr="009C66B7" w:rsidRDefault="00615EE7" w:rsidP="00AD59C6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0"/>
              </w:rPr>
            </w:pPr>
            <w:r>
              <w:rPr>
                <w:sz w:val="20"/>
              </w:rPr>
              <w:t xml:space="preserve">Name of </w:t>
            </w:r>
            <w:r w:rsidRPr="00F80DCD">
              <w:rPr>
                <w:sz w:val="20"/>
              </w:rPr>
              <w:t>Teacher-in-charge</w:t>
            </w:r>
          </w:p>
        </w:tc>
        <w:tc>
          <w:tcPr>
            <w:tcW w:w="284" w:type="dxa"/>
          </w:tcPr>
          <w:p w14:paraId="7C0951BB" w14:textId="77777777" w:rsidR="00615EE7" w:rsidRPr="009C66B7" w:rsidRDefault="00615EE7" w:rsidP="00AD59C6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0"/>
              </w:rPr>
            </w:pPr>
            <w:r>
              <w:rPr>
                <w:rFonts w:asciiTheme="minorEastAsia" w:eastAsiaTheme="minorEastAsia" w:hAnsiTheme="minorEastAsia" w:hint="eastAsia"/>
                <w:sz w:val="20"/>
              </w:rPr>
              <w:t>:</w:t>
            </w:r>
          </w:p>
        </w:tc>
        <w:tc>
          <w:tcPr>
            <w:tcW w:w="1134" w:type="dxa"/>
          </w:tcPr>
          <w:p w14:paraId="0C917337" w14:textId="3B72FE33" w:rsidR="00615EE7" w:rsidRPr="009C66B7" w:rsidRDefault="00615EE7" w:rsidP="00AD59C6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0"/>
              </w:rPr>
            </w:pPr>
            <w:r>
              <w:rPr>
                <w:sz w:val="20"/>
              </w:rPr>
              <w:t>(</w:t>
            </w:r>
            <w:r w:rsidRPr="00C43F8C">
              <w:rPr>
                <w:sz w:val="20"/>
              </w:rPr>
              <w:t>Chinese</w:t>
            </w:r>
            <w:r>
              <w:rPr>
                <w:sz w:val="20"/>
              </w:rPr>
              <w:t>)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42FDC5A5" w14:textId="77777777" w:rsidR="00615EE7" w:rsidRPr="009C66B7" w:rsidRDefault="00615EE7" w:rsidP="00AD59C6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0"/>
              </w:rPr>
            </w:pPr>
            <w:r>
              <w:rPr>
                <w:rFonts w:asciiTheme="minorEastAsia" w:eastAsiaTheme="minorEastAsia" w:hAnsiTheme="minorEastAsia" w:hint="eastAsia"/>
                <w:sz w:val="20"/>
              </w:rPr>
              <w:t xml:space="preserve"> </w:t>
            </w:r>
          </w:p>
        </w:tc>
        <w:tc>
          <w:tcPr>
            <w:tcW w:w="1134" w:type="dxa"/>
          </w:tcPr>
          <w:p w14:paraId="1C941B6B" w14:textId="7BC7AD3E" w:rsidR="00615EE7" w:rsidRPr="009C66B7" w:rsidRDefault="00615EE7" w:rsidP="00AD59C6">
            <w:pPr>
              <w:pStyle w:val="a5"/>
              <w:ind w:firstLine="0"/>
              <w:jc w:val="right"/>
              <w:rPr>
                <w:rFonts w:asciiTheme="minorEastAsia" w:eastAsiaTheme="minorEastAsia" w:hAnsiTheme="minorEastAsia"/>
                <w:sz w:val="20"/>
              </w:rPr>
            </w:pPr>
            <w:r w:rsidRPr="00C43F8C">
              <w:rPr>
                <w:sz w:val="20"/>
              </w:rPr>
              <w:t>(English)</w:t>
            </w:r>
          </w:p>
        </w:tc>
        <w:tc>
          <w:tcPr>
            <w:tcW w:w="2977" w:type="dxa"/>
            <w:gridSpan w:val="2"/>
            <w:tcBorders>
              <w:bottom w:val="single" w:sz="4" w:space="0" w:color="auto"/>
            </w:tcBorders>
          </w:tcPr>
          <w:p w14:paraId="78EC8E7E" w14:textId="4856B0BA" w:rsidR="00615EE7" w:rsidRPr="009C66B7" w:rsidRDefault="00615EE7" w:rsidP="00AD59C6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0"/>
              </w:rPr>
            </w:pPr>
          </w:p>
        </w:tc>
      </w:tr>
      <w:tr w:rsidR="00411A26" w14:paraId="026A717B" w14:textId="77777777" w:rsidTr="00411A26">
        <w:trPr>
          <w:trHeight w:val="413"/>
        </w:trPr>
        <w:tc>
          <w:tcPr>
            <w:tcW w:w="2977" w:type="dxa"/>
          </w:tcPr>
          <w:p w14:paraId="36630A29" w14:textId="2D81CE64" w:rsidR="00AD59C6" w:rsidRPr="00BD1E4A" w:rsidRDefault="00411A26" w:rsidP="00411A26">
            <w:pPr>
              <w:pStyle w:val="a5"/>
              <w:ind w:firstLine="0"/>
              <w:jc w:val="left"/>
              <w:rPr>
                <w:rFonts w:eastAsiaTheme="minorEastAsia"/>
                <w:sz w:val="20"/>
              </w:rPr>
            </w:pPr>
            <w:r>
              <w:rPr>
                <w:sz w:val="20"/>
              </w:rPr>
              <w:t>Mobile</w:t>
            </w:r>
            <w:r w:rsidR="00AD59C6" w:rsidRPr="000310F9">
              <w:rPr>
                <w:sz w:val="20"/>
              </w:rPr>
              <w:t xml:space="preserve"> N</w:t>
            </w:r>
            <w:r>
              <w:rPr>
                <w:sz w:val="20"/>
              </w:rPr>
              <w:t>o.</w:t>
            </w:r>
            <w:r w:rsidR="00AD59C6" w:rsidRPr="000310F9">
              <w:rPr>
                <w:sz w:val="20"/>
              </w:rPr>
              <w:t xml:space="preserve"> of Teacher-in-charge</w:t>
            </w:r>
          </w:p>
        </w:tc>
        <w:tc>
          <w:tcPr>
            <w:tcW w:w="284" w:type="dxa"/>
          </w:tcPr>
          <w:p w14:paraId="1089A4DC" w14:textId="77777777" w:rsidR="00AD59C6" w:rsidRDefault="00AD59C6" w:rsidP="00AD59C6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0"/>
              </w:rPr>
            </w:pPr>
            <w:r>
              <w:rPr>
                <w:rFonts w:asciiTheme="minorEastAsia" w:eastAsiaTheme="minorEastAsia" w:hAnsiTheme="minorEastAsia" w:hint="eastAsia"/>
                <w:sz w:val="20"/>
              </w:rPr>
              <w:t>:</w:t>
            </w:r>
          </w:p>
        </w:tc>
        <w:tc>
          <w:tcPr>
            <w:tcW w:w="2976" w:type="dxa"/>
            <w:gridSpan w:val="2"/>
            <w:tcBorders>
              <w:bottom w:val="single" w:sz="4" w:space="0" w:color="auto"/>
            </w:tcBorders>
          </w:tcPr>
          <w:p w14:paraId="0B8636DC" w14:textId="77777777" w:rsidR="00AD59C6" w:rsidRDefault="00AD59C6" w:rsidP="00AD59C6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0"/>
              </w:rPr>
            </w:pPr>
          </w:p>
        </w:tc>
        <w:tc>
          <w:tcPr>
            <w:tcW w:w="1985" w:type="dxa"/>
            <w:gridSpan w:val="2"/>
            <w:vAlign w:val="center"/>
          </w:tcPr>
          <w:p w14:paraId="36F34C78" w14:textId="2DE2A42C" w:rsidR="00AD59C6" w:rsidRPr="009C66B7" w:rsidRDefault="00AD59C6" w:rsidP="00411A26">
            <w:pPr>
              <w:pStyle w:val="a5"/>
              <w:ind w:firstLine="0"/>
              <w:jc w:val="right"/>
              <w:rPr>
                <w:rFonts w:eastAsiaTheme="minorEastAsia"/>
                <w:sz w:val="20"/>
              </w:rPr>
            </w:pPr>
            <w:r>
              <w:rPr>
                <w:sz w:val="20"/>
              </w:rPr>
              <w:t>Phone</w:t>
            </w:r>
            <w:r w:rsidRPr="000310F9">
              <w:rPr>
                <w:sz w:val="20"/>
              </w:rPr>
              <w:t xml:space="preserve"> </w:t>
            </w:r>
            <w:r>
              <w:rPr>
                <w:sz w:val="20"/>
              </w:rPr>
              <w:t>N</w:t>
            </w:r>
            <w:r w:rsidR="00411A26">
              <w:rPr>
                <w:sz w:val="20"/>
              </w:rPr>
              <w:t>o.</w:t>
            </w:r>
            <w:r>
              <w:rPr>
                <w:sz w:val="20"/>
              </w:rPr>
              <w:t xml:space="preserve"> </w:t>
            </w:r>
            <w:r w:rsidRPr="000310F9">
              <w:rPr>
                <w:sz w:val="20"/>
              </w:rPr>
              <w:t>of School</w:t>
            </w:r>
            <w:r>
              <w:rPr>
                <w:sz w:val="20"/>
              </w:rPr>
              <w:t>: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C97A6D" w14:textId="77777777" w:rsidR="00AD59C6" w:rsidRPr="009C66B7" w:rsidRDefault="00AD59C6" w:rsidP="00AD59C6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0"/>
              </w:rPr>
            </w:pPr>
          </w:p>
        </w:tc>
      </w:tr>
      <w:tr w:rsidR="00AD59C6" w:rsidRPr="009C66B7" w14:paraId="58FB51D6" w14:textId="77777777" w:rsidTr="00411A26">
        <w:trPr>
          <w:trHeight w:val="413"/>
        </w:trPr>
        <w:tc>
          <w:tcPr>
            <w:tcW w:w="2977" w:type="dxa"/>
          </w:tcPr>
          <w:p w14:paraId="489032E8" w14:textId="257CFC78" w:rsidR="00AD59C6" w:rsidRPr="009C66B7" w:rsidRDefault="00AD59C6" w:rsidP="00AD59C6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F80DCD">
              <w:rPr>
                <w:sz w:val="20"/>
              </w:rPr>
              <w:t>Email of Teacher-in-charge</w:t>
            </w:r>
          </w:p>
        </w:tc>
        <w:tc>
          <w:tcPr>
            <w:tcW w:w="284" w:type="dxa"/>
          </w:tcPr>
          <w:p w14:paraId="5EFDC31A" w14:textId="77777777" w:rsidR="00AD59C6" w:rsidRPr="009C66B7" w:rsidRDefault="00AD59C6" w:rsidP="00AD59C6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0"/>
              </w:rPr>
              <w:t>:</w:t>
            </w:r>
          </w:p>
        </w:tc>
        <w:tc>
          <w:tcPr>
            <w:tcW w:w="7087" w:type="dxa"/>
            <w:gridSpan w:val="5"/>
            <w:tcBorders>
              <w:bottom w:val="single" w:sz="4" w:space="0" w:color="auto"/>
            </w:tcBorders>
          </w:tcPr>
          <w:p w14:paraId="48329E9A" w14:textId="77777777" w:rsidR="00AD59C6" w:rsidRPr="009C66B7" w:rsidRDefault="00AD59C6" w:rsidP="00AD59C6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AD59C6" w:rsidRPr="009C66B7" w14:paraId="6D83B559" w14:textId="77777777" w:rsidTr="00411A26">
        <w:trPr>
          <w:trHeight w:val="413"/>
        </w:trPr>
        <w:tc>
          <w:tcPr>
            <w:tcW w:w="2977" w:type="dxa"/>
          </w:tcPr>
          <w:p w14:paraId="3C7F5B0E" w14:textId="3851E7AC" w:rsidR="00AD59C6" w:rsidRPr="00BD1E4A" w:rsidRDefault="00AD59C6" w:rsidP="00AD59C6">
            <w:pPr>
              <w:pStyle w:val="a5"/>
              <w:ind w:firstLine="0"/>
              <w:jc w:val="left"/>
              <w:rPr>
                <w:rFonts w:eastAsiaTheme="minorEastAsia"/>
                <w:sz w:val="20"/>
              </w:rPr>
            </w:pPr>
            <w:r w:rsidRPr="00F80DCD">
              <w:rPr>
                <w:sz w:val="20"/>
              </w:rPr>
              <w:t>Date</w:t>
            </w:r>
          </w:p>
        </w:tc>
        <w:tc>
          <w:tcPr>
            <w:tcW w:w="284" w:type="dxa"/>
          </w:tcPr>
          <w:p w14:paraId="7CD4F988" w14:textId="77777777" w:rsidR="00AD59C6" w:rsidRDefault="00AD59C6" w:rsidP="00AD59C6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0"/>
              </w:rPr>
              <w:t>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175C142" w14:textId="77777777" w:rsidR="00AD59C6" w:rsidRPr="009C66B7" w:rsidRDefault="00AD59C6" w:rsidP="00AD59C6">
            <w:pPr>
              <w:pStyle w:val="a5"/>
              <w:ind w:firstLine="0"/>
              <w:jc w:val="lef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</w:tbl>
    <w:p w14:paraId="1B91B750" w14:textId="77777777" w:rsidR="00C43F8C" w:rsidRPr="005F3ABE" w:rsidRDefault="00C43F8C" w:rsidP="00463394">
      <w:pPr>
        <w:pStyle w:val="a5"/>
        <w:spacing w:line="280" w:lineRule="exact"/>
        <w:ind w:firstLine="0"/>
        <w:jc w:val="left"/>
        <w:rPr>
          <w:sz w:val="21"/>
          <w:szCs w:val="21"/>
        </w:rPr>
      </w:pPr>
    </w:p>
    <w:p w14:paraId="5E645D41" w14:textId="7E917650" w:rsidR="007A3C13" w:rsidRPr="007A3C13" w:rsidRDefault="00095A6A" w:rsidP="00C43F8C">
      <w:pPr>
        <w:tabs>
          <w:tab w:val="left" w:pos="142"/>
        </w:tabs>
        <w:spacing w:line="220" w:lineRule="exact"/>
        <w:ind w:right="-17"/>
        <w:jc w:val="both"/>
        <w:rPr>
          <w:i/>
          <w:sz w:val="20"/>
          <w:szCs w:val="22"/>
        </w:rPr>
      </w:pPr>
      <w:r w:rsidRPr="005F3ABE">
        <w:rPr>
          <w:i/>
          <w:sz w:val="20"/>
          <w:szCs w:val="22"/>
        </w:rPr>
        <w:t>Remarks</w:t>
      </w:r>
      <w:r w:rsidR="00A0268A" w:rsidRPr="005F3ABE">
        <w:rPr>
          <w:i/>
          <w:sz w:val="20"/>
          <w:szCs w:val="22"/>
        </w:rPr>
        <w:t>:</w:t>
      </w:r>
      <w:r w:rsidRPr="005F3ABE">
        <w:rPr>
          <w:i/>
          <w:sz w:val="20"/>
          <w:szCs w:val="22"/>
        </w:rPr>
        <w:t xml:space="preserve"> You have the right to request access to and correction of personal data provided in this form.  If you wish to access or correct</w:t>
      </w:r>
      <w:r w:rsidR="007A3C13">
        <w:rPr>
          <w:i/>
          <w:sz w:val="20"/>
          <w:szCs w:val="22"/>
        </w:rPr>
        <w:t xml:space="preserve"> </w:t>
      </w:r>
      <w:r w:rsidRPr="005F3ABE">
        <w:rPr>
          <w:i/>
          <w:sz w:val="20"/>
          <w:szCs w:val="22"/>
        </w:rPr>
        <w:t>your personal data, please contact the ECC Secretariat by email (</w:t>
      </w:r>
      <w:hyperlink r:id="rId9" w:history="1">
        <w:r w:rsidR="00596B80" w:rsidRPr="0022366F">
          <w:rPr>
            <w:rStyle w:val="a7"/>
            <w:i/>
            <w:sz w:val="20"/>
            <w:szCs w:val="22"/>
          </w:rPr>
          <w:t>schools@eeb.gov.hk</w:t>
        </w:r>
      </w:hyperlink>
      <w:r w:rsidRPr="005F3ABE">
        <w:rPr>
          <w:i/>
          <w:sz w:val="20"/>
          <w:szCs w:val="22"/>
        </w:rPr>
        <w:t>).</w:t>
      </w:r>
    </w:p>
    <w:sectPr w:rsidR="007A3C13" w:rsidRPr="007A3C13" w:rsidSect="005F100D">
      <w:pgSz w:w="11906" w:h="16838" w:code="9"/>
      <w:pgMar w:top="357" w:right="707" w:bottom="249" w:left="851" w:header="0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93975" w14:textId="77777777" w:rsidR="00C76F95" w:rsidRDefault="00C76F95">
      <w:r>
        <w:separator/>
      </w:r>
    </w:p>
  </w:endnote>
  <w:endnote w:type="continuationSeparator" w:id="0">
    <w:p w14:paraId="296748FC" w14:textId="77777777" w:rsidR="00C76F95" w:rsidRDefault="00C76F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華康中圓體">
    <w:altName w:val="微軟正黑體"/>
    <w:charset w:val="88"/>
    <w:family w:val="modern"/>
    <w:pitch w:val="fixed"/>
    <w:sig w:usb0="00000000" w:usb1="28091800" w:usb2="00000016" w:usb3="00000000" w:csb0="001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90012" w14:textId="77777777" w:rsidR="00C76F95" w:rsidRDefault="00C76F95">
      <w:r>
        <w:separator/>
      </w:r>
    </w:p>
  </w:footnote>
  <w:footnote w:type="continuationSeparator" w:id="0">
    <w:p w14:paraId="1F339338" w14:textId="77777777" w:rsidR="00C76F95" w:rsidRDefault="00C76F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74E2E"/>
    <w:multiLevelType w:val="hybridMultilevel"/>
    <w:tmpl w:val="F310523C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1C91"/>
    <w:multiLevelType w:val="hybridMultilevel"/>
    <w:tmpl w:val="5DC6DAB2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928E5"/>
    <w:multiLevelType w:val="hybridMultilevel"/>
    <w:tmpl w:val="C32E4DA6"/>
    <w:lvl w:ilvl="0" w:tplc="F192242A">
      <w:start w:val="2"/>
      <w:numFmt w:val="lowerLetter"/>
      <w:lvlText w:val="(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4022043"/>
    <w:multiLevelType w:val="hybridMultilevel"/>
    <w:tmpl w:val="147C52A4"/>
    <w:lvl w:ilvl="0" w:tplc="382A0862">
      <w:start w:val="1"/>
      <w:numFmt w:val="upperLetter"/>
      <w:lvlText w:val="(%1)"/>
      <w:lvlJc w:val="left"/>
      <w:pPr>
        <w:ind w:left="360" w:hanging="360"/>
      </w:pPr>
      <w:rPr>
        <w:rFonts w:ascii="Times New Roman" w:eastAsia="新細明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48F0BE7"/>
    <w:multiLevelType w:val="hybridMultilevel"/>
    <w:tmpl w:val="AD38DDB6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625E3A"/>
    <w:multiLevelType w:val="hybridMultilevel"/>
    <w:tmpl w:val="4AA05AC2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E442EE"/>
    <w:multiLevelType w:val="hybridMultilevel"/>
    <w:tmpl w:val="126AC71A"/>
    <w:lvl w:ilvl="0" w:tplc="A6105210">
      <w:start w:val="1"/>
      <w:numFmt w:val="bullet"/>
      <w:lvlText w:val=""/>
      <w:lvlJc w:val="left"/>
      <w:pPr>
        <w:tabs>
          <w:tab w:val="num" w:pos="1075"/>
        </w:tabs>
        <w:ind w:left="1075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1555"/>
        </w:tabs>
        <w:ind w:left="155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35"/>
        </w:tabs>
        <w:ind w:left="203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515"/>
        </w:tabs>
        <w:ind w:left="251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995"/>
        </w:tabs>
        <w:ind w:left="299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475"/>
        </w:tabs>
        <w:ind w:left="347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955"/>
        </w:tabs>
        <w:ind w:left="395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435"/>
        </w:tabs>
        <w:ind w:left="443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915"/>
        </w:tabs>
        <w:ind w:left="4915" w:hanging="480"/>
      </w:pPr>
      <w:rPr>
        <w:rFonts w:ascii="Wingdings" w:hAnsi="Wingdings" w:hint="default"/>
      </w:rPr>
    </w:lvl>
  </w:abstractNum>
  <w:abstractNum w:abstractNumId="7" w15:restartNumberingAfterBreak="0">
    <w:nsid w:val="574D7AEE"/>
    <w:multiLevelType w:val="hybridMultilevel"/>
    <w:tmpl w:val="B01C9788"/>
    <w:lvl w:ilvl="0" w:tplc="A6105210">
      <w:start w:val="1"/>
      <w:numFmt w:val="bullet"/>
      <w:lvlText w:val=""/>
      <w:lvlJc w:val="left"/>
      <w:pPr>
        <w:tabs>
          <w:tab w:val="num" w:pos="877"/>
        </w:tabs>
        <w:ind w:left="877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1357"/>
        </w:tabs>
        <w:ind w:left="135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837"/>
        </w:tabs>
        <w:ind w:left="183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17"/>
        </w:tabs>
        <w:ind w:left="231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97"/>
        </w:tabs>
        <w:ind w:left="279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77"/>
        </w:tabs>
        <w:ind w:left="327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757"/>
        </w:tabs>
        <w:ind w:left="375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237"/>
        </w:tabs>
        <w:ind w:left="423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717"/>
        </w:tabs>
        <w:ind w:left="4717" w:hanging="480"/>
      </w:pPr>
      <w:rPr>
        <w:rFonts w:ascii="Wingdings" w:hAnsi="Wingdings" w:hint="default"/>
      </w:rPr>
    </w:lvl>
  </w:abstractNum>
  <w:abstractNum w:abstractNumId="8" w15:restartNumberingAfterBreak="0">
    <w:nsid w:val="58660A30"/>
    <w:multiLevelType w:val="hybridMultilevel"/>
    <w:tmpl w:val="FCE8FF6A"/>
    <w:lvl w:ilvl="0" w:tplc="6F7660FC">
      <w:start w:val="1"/>
      <w:numFmt w:val="bullet"/>
      <w:lvlText w:val="-"/>
      <w:lvlJc w:val="left"/>
      <w:pPr>
        <w:tabs>
          <w:tab w:val="num" w:pos="1675"/>
        </w:tabs>
        <w:ind w:left="1675" w:hanging="480"/>
      </w:pPr>
      <w:rPr>
        <w:rFonts w:ascii="Times New Roman" w:hAnsi="Times New Roman" w:cs="Times New Roman" w:hint="default"/>
        <w:sz w:val="24"/>
        <w:szCs w:val="24"/>
      </w:rPr>
    </w:lvl>
    <w:lvl w:ilvl="1" w:tplc="A6105210">
      <w:start w:val="1"/>
      <w:numFmt w:val="bullet"/>
      <w:lvlText w:val="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  <w:sz w:val="24"/>
        <w:szCs w:val="24"/>
      </w:rPr>
    </w:lvl>
    <w:lvl w:ilvl="2" w:tplc="04090005" w:tentative="1">
      <w:start w:val="1"/>
      <w:numFmt w:val="bullet"/>
      <w:lvlText w:val=""/>
      <w:lvlJc w:val="left"/>
      <w:pPr>
        <w:tabs>
          <w:tab w:val="num" w:pos="2040"/>
        </w:tabs>
        <w:ind w:left="20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520"/>
        </w:tabs>
        <w:ind w:left="25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000"/>
        </w:tabs>
        <w:ind w:left="30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480"/>
        </w:tabs>
        <w:ind w:left="34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960"/>
        </w:tabs>
        <w:ind w:left="39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440"/>
        </w:tabs>
        <w:ind w:left="44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920"/>
        </w:tabs>
        <w:ind w:left="4920" w:hanging="480"/>
      </w:pPr>
      <w:rPr>
        <w:rFonts w:ascii="Wingdings" w:hAnsi="Wingdings" w:hint="default"/>
      </w:rPr>
    </w:lvl>
  </w:abstractNum>
  <w:abstractNum w:abstractNumId="9" w15:restartNumberingAfterBreak="0">
    <w:nsid w:val="5F6907D8"/>
    <w:multiLevelType w:val="hybridMultilevel"/>
    <w:tmpl w:val="3A484D9E"/>
    <w:lvl w:ilvl="0" w:tplc="A6105210">
      <w:start w:val="1"/>
      <w:numFmt w:val="bullet"/>
      <w:lvlText w:val="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24"/>
        <w:szCs w:val="24"/>
      </w:rPr>
    </w:lvl>
    <w:lvl w:ilvl="1" w:tplc="A6105210">
      <w:start w:val="1"/>
      <w:numFmt w:val="bullet"/>
      <w:lvlText w:val="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  <w:sz w:val="24"/>
        <w:szCs w:val="24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604E5F0B"/>
    <w:multiLevelType w:val="hybridMultilevel"/>
    <w:tmpl w:val="1078139C"/>
    <w:lvl w:ilvl="0" w:tplc="117ABA20">
      <w:start w:val="1"/>
      <w:numFmt w:val="decimal"/>
      <w:lvlText w:val="(%1)"/>
      <w:lvlJc w:val="left"/>
      <w:pPr>
        <w:ind w:left="900" w:hanging="360"/>
      </w:pPr>
      <w:rPr>
        <w:rFonts w:eastAsia="華康中圓體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500" w:hanging="480"/>
      </w:pPr>
    </w:lvl>
    <w:lvl w:ilvl="2" w:tplc="0409001B" w:tentative="1">
      <w:start w:val="1"/>
      <w:numFmt w:val="lowerRoman"/>
      <w:lvlText w:val="%3."/>
      <w:lvlJc w:val="right"/>
      <w:pPr>
        <w:ind w:left="1980" w:hanging="480"/>
      </w:pPr>
    </w:lvl>
    <w:lvl w:ilvl="3" w:tplc="0409000F" w:tentative="1">
      <w:start w:val="1"/>
      <w:numFmt w:val="decimal"/>
      <w:lvlText w:val="%4."/>
      <w:lvlJc w:val="left"/>
      <w:pPr>
        <w:ind w:left="24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40" w:hanging="480"/>
      </w:pPr>
    </w:lvl>
    <w:lvl w:ilvl="5" w:tplc="0409001B" w:tentative="1">
      <w:start w:val="1"/>
      <w:numFmt w:val="lowerRoman"/>
      <w:lvlText w:val="%6."/>
      <w:lvlJc w:val="right"/>
      <w:pPr>
        <w:ind w:left="3420" w:hanging="480"/>
      </w:pPr>
    </w:lvl>
    <w:lvl w:ilvl="6" w:tplc="0409000F" w:tentative="1">
      <w:start w:val="1"/>
      <w:numFmt w:val="decimal"/>
      <w:lvlText w:val="%7."/>
      <w:lvlJc w:val="left"/>
      <w:pPr>
        <w:ind w:left="39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80" w:hanging="480"/>
      </w:pPr>
    </w:lvl>
    <w:lvl w:ilvl="8" w:tplc="0409001B" w:tentative="1">
      <w:start w:val="1"/>
      <w:numFmt w:val="lowerRoman"/>
      <w:lvlText w:val="%9."/>
      <w:lvlJc w:val="right"/>
      <w:pPr>
        <w:ind w:left="4860" w:hanging="480"/>
      </w:pPr>
    </w:lvl>
  </w:abstractNum>
  <w:abstractNum w:abstractNumId="11" w15:restartNumberingAfterBreak="0">
    <w:nsid w:val="6BC41CF4"/>
    <w:multiLevelType w:val="hybridMultilevel"/>
    <w:tmpl w:val="C464E634"/>
    <w:lvl w:ilvl="0" w:tplc="A6105210">
      <w:start w:val="1"/>
      <w:numFmt w:val="bullet"/>
      <w:lvlText w:val="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80"/>
      </w:pPr>
      <w:rPr>
        <w:rFonts w:ascii="Wingdings" w:hAnsi="Wingdings" w:hint="default"/>
      </w:rPr>
    </w:lvl>
  </w:abstractNum>
  <w:abstractNum w:abstractNumId="12" w15:restartNumberingAfterBreak="0">
    <w:nsid w:val="76F26F1D"/>
    <w:multiLevelType w:val="hybridMultilevel"/>
    <w:tmpl w:val="E78EDD96"/>
    <w:lvl w:ilvl="0" w:tplc="83943974">
      <w:start w:val="1"/>
      <w:numFmt w:val="upperLetter"/>
      <w:lvlText w:val="(%1)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714693888">
    <w:abstractNumId w:val="8"/>
  </w:num>
  <w:num w:numId="2" w16cid:durableId="1184250428">
    <w:abstractNumId w:val="9"/>
  </w:num>
  <w:num w:numId="3" w16cid:durableId="970013379">
    <w:abstractNumId w:val="6"/>
  </w:num>
  <w:num w:numId="4" w16cid:durableId="1680961421">
    <w:abstractNumId w:val="7"/>
  </w:num>
  <w:num w:numId="5" w16cid:durableId="74056619">
    <w:abstractNumId w:val="3"/>
  </w:num>
  <w:num w:numId="6" w16cid:durableId="1694529375">
    <w:abstractNumId w:val="12"/>
  </w:num>
  <w:num w:numId="7" w16cid:durableId="612053179">
    <w:abstractNumId w:val="2"/>
  </w:num>
  <w:num w:numId="8" w16cid:durableId="756251907">
    <w:abstractNumId w:val="10"/>
  </w:num>
  <w:num w:numId="9" w16cid:durableId="1300914118">
    <w:abstractNumId w:val="1"/>
  </w:num>
  <w:num w:numId="10" w16cid:durableId="1343971605">
    <w:abstractNumId w:val="0"/>
  </w:num>
  <w:num w:numId="11" w16cid:durableId="1974405044">
    <w:abstractNumId w:val="4"/>
  </w:num>
  <w:num w:numId="12" w16cid:durableId="778913099">
    <w:abstractNumId w:val="5"/>
  </w:num>
  <w:num w:numId="13" w16cid:durableId="8423594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szQxNTM1MTI1sjRV0lEKTi0uzszPAykwrgUAHWLTzywAAAA="/>
  </w:docVars>
  <w:rsids>
    <w:rsidRoot w:val="00F32085"/>
    <w:rsid w:val="00002824"/>
    <w:rsid w:val="000069AD"/>
    <w:rsid w:val="0001096A"/>
    <w:rsid w:val="00011A33"/>
    <w:rsid w:val="00012ABC"/>
    <w:rsid w:val="00014EE2"/>
    <w:rsid w:val="0001667E"/>
    <w:rsid w:val="0001733A"/>
    <w:rsid w:val="000204FC"/>
    <w:rsid w:val="000243C3"/>
    <w:rsid w:val="0002522B"/>
    <w:rsid w:val="00025B1B"/>
    <w:rsid w:val="00025F24"/>
    <w:rsid w:val="000264B3"/>
    <w:rsid w:val="000275EF"/>
    <w:rsid w:val="00034AED"/>
    <w:rsid w:val="000351DA"/>
    <w:rsid w:val="00036A08"/>
    <w:rsid w:val="00037861"/>
    <w:rsid w:val="00040D88"/>
    <w:rsid w:val="0004114F"/>
    <w:rsid w:val="000448EC"/>
    <w:rsid w:val="000455CF"/>
    <w:rsid w:val="00050183"/>
    <w:rsid w:val="00053976"/>
    <w:rsid w:val="000560D8"/>
    <w:rsid w:val="0005641C"/>
    <w:rsid w:val="0005765E"/>
    <w:rsid w:val="0006008D"/>
    <w:rsid w:val="00061367"/>
    <w:rsid w:val="00063154"/>
    <w:rsid w:val="000633FB"/>
    <w:rsid w:val="000643DA"/>
    <w:rsid w:val="0006475C"/>
    <w:rsid w:val="00064F99"/>
    <w:rsid w:val="00065B95"/>
    <w:rsid w:val="00067009"/>
    <w:rsid w:val="00067BA7"/>
    <w:rsid w:val="00070939"/>
    <w:rsid w:val="000726FD"/>
    <w:rsid w:val="00072E81"/>
    <w:rsid w:val="000745B9"/>
    <w:rsid w:val="000773E4"/>
    <w:rsid w:val="00077B93"/>
    <w:rsid w:val="00080E3A"/>
    <w:rsid w:val="000812C1"/>
    <w:rsid w:val="00081494"/>
    <w:rsid w:val="000831B1"/>
    <w:rsid w:val="00084B37"/>
    <w:rsid w:val="00086343"/>
    <w:rsid w:val="00086C3D"/>
    <w:rsid w:val="00086DFD"/>
    <w:rsid w:val="00087996"/>
    <w:rsid w:val="00090649"/>
    <w:rsid w:val="00092391"/>
    <w:rsid w:val="00092EF0"/>
    <w:rsid w:val="0009321C"/>
    <w:rsid w:val="00094300"/>
    <w:rsid w:val="0009459A"/>
    <w:rsid w:val="00095A6A"/>
    <w:rsid w:val="00096406"/>
    <w:rsid w:val="000A0A31"/>
    <w:rsid w:val="000A0F60"/>
    <w:rsid w:val="000A24D6"/>
    <w:rsid w:val="000A51A3"/>
    <w:rsid w:val="000A7006"/>
    <w:rsid w:val="000A74F0"/>
    <w:rsid w:val="000B0827"/>
    <w:rsid w:val="000B2EE9"/>
    <w:rsid w:val="000B5AF3"/>
    <w:rsid w:val="000B7A33"/>
    <w:rsid w:val="000C1327"/>
    <w:rsid w:val="000C3BAD"/>
    <w:rsid w:val="000C69E4"/>
    <w:rsid w:val="000C7120"/>
    <w:rsid w:val="000D01FF"/>
    <w:rsid w:val="000D0AB6"/>
    <w:rsid w:val="000D0BCE"/>
    <w:rsid w:val="000D173F"/>
    <w:rsid w:val="000D1CFC"/>
    <w:rsid w:val="000D3653"/>
    <w:rsid w:val="000D44BF"/>
    <w:rsid w:val="000D4726"/>
    <w:rsid w:val="000D513C"/>
    <w:rsid w:val="000D5891"/>
    <w:rsid w:val="000D5CCD"/>
    <w:rsid w:val="000E08A9"/>
    <w:rsid w:val="000E1119"/>
    <w:rsid w:val="000E1619"/>
    <w:rsid w:val="000E2AF8"/>
    <w:rsid w:val="000E2C01"/>
    <w:rsid w:val="000E328B"/>
    <w:rsid w:val="000E3E89"/>
    <w:rsid w:val="000E5865"/>
    <w:rsid w:val="000F1C52"/>
    <w:rsid w:val="000F1D98"/>
    <w:rsid w:val="000F3E3B"/>
    <w:rsid w:val="000F4E83"/>
    <w:rsid w:val="000F5333"/>
    <w:rsid w:val="000F6158"/>
    <w:rsid w:val="00100CB5"/>
    <w:rsid w:val="001016D8"/>
    <w:rsid w:val="00101D15"/>
    <w:rsid w:val="00102FD5"/>
    <w:rsid w:val="00103A31"/>
    <w:rsid w:val="0011099D"/>
    <w:rsid w:val="00111CDD"/>
    <w:rsid w:val="00112C60"/>
    <w:rsid w:val="00116A4A"/>
    <w:rsid w:val="00120E69"/>
    <w:rsid w:val="00120E92"/>
    <w:rsid w:val="001214BA"/>
    <w:rsid w:val="00122134"/>
    <w:rsid w:val="00122942"/>
    <w:rsid w:val="001248C9"/>
    <w:rsid w:val="0012529E"/>
    <w:rsid w:val="0013233D"/>
    <w:rsid w:val="00133BC5"/>
    <w:rsid w:val="0013447D"/>
    <w:rsid w:val="0013716D"/>
    <w:rsid w:val="001407EF"/>
    <w:rsid w:val="0014271B"/>
    <w:rsid w:val="00143C6A"/>
    <w:rsid w:val="00143EE5"/>
    <w:rsid w:val="00144B49"/>
    <w:rsid w:val="00145936"/>
    <w:rsid w:val="00152F44"/>
    <w:rsid w:val="00153C01"/>
    <w:rsid w:val="00153D97"/>
    <w:rsid w:val="00154888"/>
    <w:rsid w:val="00154F50"/>
    <w:rsid w:val="00154F9D"/>
    <w:rsid w:val="00157188"/>
    <w:rsid w:val="001613D3"/>
    <w:rsid w:val="00161BFB"/>
    <w:rsid w:val="00162CDC"/>
    <w:rsid w:val="00163FAC"/>
    <w:rsid w:val="001642B3"/>
    <w:rsid w:val="001646ED"/>
    <w:rsid w:val="00165196"/>
    <w:rsid w:val="001717AD"/>
    <w:rsid w:val="00171E7F"/>
    <w:rsid w:val="00172B70"/>
    <w:rsid w:val="001735DE"/>
    <w:rsid w:val="00173EB8"/>
    <w:rsid w:val="00174E1F"/>
    <w:rsid w:val="001770F7"/>
    <w:rsid w:val="001803C8"/>
    <w:rsid w:val="00180A4A"/>
    <w:rsid w:val="001832C1"/>
    <w:rsid w:val="00183F6B"/>
    <w:rsid w:val="001848A3"/>
    <w:rsid w:val="001867CD"/>
    <w:rsid w:val="001874DE"/>
    <w:rsid w:val="00190322"/>
    <w:rsid w:val="0019079A"/>
    <w:rsid w:val="00192FA0"/>
    <w:rsid w:val="00193828"/>
    <w:rsid w:val="0019517D"/>
    <w:rsid w:val="00195918"/>
    <w:rsid w:val="001959D4"/>
    <w:rsid w:val="00195C86"/>
    <w:rsid w:val="00197053"/>
    <w:rsid w:val="001A09B1"/>
    <w:rsid w:val="001A12FA"/>
    <w:rsid w:val="001A2E37"/>
    <w:rsid w:val="001A4151"/>
    <w:rsid w:val="001A502C"/>
    <w:rsid w:val="001B185D"/>
    <w:rsid w:val="001B1D0E"/>
    <w:rsid w:val="001B40F2"/>
    <w:rsid w:val="001B54B8"/>
    <w:rsid w:val="001B55DC"/>
    <w:rsid w:val="001B6C95"/>
    <w:rsid w:val="001C1CFA"/>
    <w:rsid w:val="001C2832"/>
    <w:rsid w:val="001C7218"/>
    <w:rsid w:val="001D1FCB"/>
    <w:rsid w:val="001D2543"/>
    <w:rsid w:val="001D621A"/>
    <w:rsid w:val="001D6496"/>
    <w:rsid w:val="001D6C96"/>
    <w:rsid w:val="001E3AE6"/>
    <w:rsid w:val="001E3CDC"/>
    <w:rsid w:val="001E4ACC"/>
    <w:rsid w:val="001E551C"/>
    <w:rsid w:val="001F00CE"/>
    <w:rsid w:val="001F1A27"/>
    <w:rsid w:val="001F21D0"/>
    <w:rsid w:val="001F26AE"/>
    <w:rsid w:val="001F2EB2"/>
    <w:rsid w:val="001F2F76"/>
    <w:rsid w:val="001F30DB"/>
    <w:rsid w:val="001F3585"/>
    <w:rsid w:val="001F47F5"/>
    <w:rsid w:val="001F4817"/>
    <w:rsid w:val="001F4E31"/>
    <w:rsid w:val="001F589F"/>
    <w:rsid w:val="001F707B"/>
    <w:rsid w:val="002003E7"/>
    <w:rsid w:val="002005E4"/>
    <w:rsid w:val="002020D6"/>
    <w:rsid w:val="00202EF2"/>
    <w:rsid w:val="002032B3"/>
    <w:rsid w:val="002035B1"/>
    <w:rsid w:val="00204072"/>
    <w:rsid w:val="00211D06"/>
    <w:rsid w:val="00213BEB"/>
    <w:rsid w:val="00215F7F"/>
    <w:rsid w:val="0021610D"/>
    <w:rsid w:val="00217246"/>
    <w:rsid w:val="00217C93"/>
    <w:rsid w:val="00221EA9"/>
    <w:rsid w:val="00222E9E"/>
    <w:rsid w:val="002260AF"/>
    <w:rsid w:val="00230939"/>
    <w:rsid w:val="00230C30"/>
    <w:rsid w:val="00232304"/>
    <w:rsid w:val="0023418C"/>
    <w:rsid w:val="00235A27"/>
    <w:rsid w:val="00241248"/>
    <w:rsid w:val="00242E80"/>
    <w:rsid w:val="00243433"/>
    <w:rsid w:val="002441E7"/>
    <w:rsid w:val="00244B9D"/>
    <w:rsid w:val="00245783"/>
    <w:rsid w:val="00245DA4"/>
    <w:rsid w:val="00245F3E"/>
    <w:rsid w:val="00246F5F"/>
    <w:rsid w:val="002504C6"/>
    <w:rsid w:val="002509E7"/>
    <w:rsid w:val="0025125B"/>
    <w:rsid w:val="00252BC9"/>
    <w:rsid w:val="0025383E"/>
    <w:rsid w:val="00253A9D"/>
    <w:rsid w:val="00255890"/>
    <w:rsid w:val="00255AB0"/>
    <w:rsid w:val="002562F5"/>
    <w:rsid w:val="00257A0F"/>
    <w:rsid w:val="0026005D"/>
    <w:rsid w:val="0026146F"/>
    <w:rsid w:val="002624D4"/>
    <w:rsid w:val="002632B7"/>
    <w:rsid w:val="002636DC"/>
    <w:rsid w:val="00264043"/>
    <w:rsid w:val="00265610"/>
    <w:rsid w:val="002714C6"/>
    <w:rsid w:val="002717D0"/>
    <w:rsid w:val="00271DED"/>
    <w:rsid w:val="00272435"/>
    <w:rsid w:val="00276A93"/>
    <w:rsid w:val="00276ECC"/>
    <w:rsid w:val="00277B8B"/>
    <w:rsid w:val="002805E3"/>
    <w:rsid w:val="002811F3"/>
    <w:rsid w:val="002860E2"/>
    <w:rsid w:val="00286F2A"/>
    <w:rsid w:val="0029046F"/>
    <w:rsid w:val="002928C7"/>
    <w:rsid w:val="002932DF"/>
    <w:rsid w:val="0029391B"/>
    <w:rsid w:val="0029467C"/>
    <w:rsid w:val="00297A45"/>
    <w:rsid w:val="002A0F68"/>
    <w:rsid w:val="002A1A8E"/>
    <w:rsid w:val="002A25B8"/>
    <w:rsid w:val="002A45F2"/>
    <w:rsid w:val="002A6997"/>
    <w:rsid w:val="002A7A55"/>
    <w:rsid w:val="002B3071"/>
    <w:rsid w:val="002B3A38"/>
    <w:rsid w:val="002B4C2B"/>
    <w:rsid w:val="002B55A0"/>
    <w:rsid w:val="002C12C0"/>
    <w:rsid w:val="002C1D01"/>
    <w:rsid w:val="002C2B67"/>
    <w:rsid w:val="002C403A"/>
    <w:rsid w:val="002C492D"/>
    <w:rsid w:val="002C7446"/>
    <w:rsid w:val="002D0930"/>
    <w:rsid w:val="002D12F5"/>
    <w:rsid w:val="002D25D9"/>
    <w:rsid w:val="002D357E"/>
    <w:rsid w:val="002D36DB"/>
    <w:rsid w:val="002D3B5E"/>
    <w:rsid w:val="002D43B8"/>
    <w:rsid w:val="002D7A2A"/>
    <w:rsid w:val="002E2968"/>
    <w:rsid w:val="002E50B6"/>
    <w:rsid w:val="002E537C"/>
    <w:rsid w:val="002E7B4C"/>
    <w:rsid w:val="002F0613"/>
    <w:rsid w:val="002F3203"/>
    <w:rsid w:val="002F3AE5"/>
    <w:rsid w:val="002F3FF4"/>
    <w:rsid w:val="002F51D1"/>
    <w:rsid w:val="00302062"/>
    <w:rsid w:val="003024E4"/>
    <w:rsid w:val="003040A2"/>
    <w:rsid w:val="003047B7"/>
    <w:rsid w:val="003056F9"/>
    <w:rsid w:val="00305EBC"/>
    <w:rsid w:val="003071F6"/>
    <w:rsid w:val="0031002B"/>
    <w:rsid w:val="0031332E"/>
    <w:rsid w:val="00313EE3"/>
    <w:rsid w:val="0031431A"/>
    <w:rsid w:val="00314C33"/>
    <w:rsid w:val="00315DAE"/>
    <w:rsid w:val="003168B5"/>
    <w:rsid w:val="00316CDA"/>
    <w:rsid w:val="003175B2"/>
    <w:rsid w:val="00322490"/>
    <w:rsid w:val="00322955"/>
    <w:rsid w:val="00322DC1"/>
    <w:rsid w:val="00323062"/>
    <w:rsid w:val="0032328A"/>
    <w:rsid w:val="003234AE"/>
    <w:rsid w:val="0032752E"/>
    <w:rsid w:val="003312E6"/>
    <w:rsid w:val="0033201F"/>
    <w:rsid w:val="0033335B"/>
    <w:rsid w:val="0033548B"/>
    <w:rsid w:val="00335EC4"/>
    <w:rsid w:val="00342334"/>
    <w:rsid w:val="00342490"/>
    <w:rsid w:val="00342C83"/>
    <w:rsid w:val="003456A7"/>
    <w:rsid w:val="003457B5"/>
    <w:rsid w:val="00347B20"/>
    <w:rsid w:val="00351EF9"/>
    <w:rsid w:val="003543F2"/>
    <w:rsid w:val="00354614"/>
    <w:rsid w:val="00355A43"/>
    <w:rsid w:val="0035686E"/>
    <w:rsid w:val="00356B02"/>
    <w:rsid w:val="003603B8"/>
    <w:rsid w:val="00360A38"/>
    <w:rsid w:val="00361556"/>
    <w:rsid w:val="00361DAC"/>
    <w:rsid w:val="00364F6E"/>
    <w:rsid w:val="00365AFC"/>
    <w:rsid w:val="00366915"/>
    <w:rsid w:val="00366FEE"/>
    <w:rsid w:val="003715B7"/>
    <w:rsid w:val="00371DE5"/>
    <w:rsid w:val="00372F81"/>
    <w:rsid w:val="00373851"/>
    <w:rsid w:val="0037435F"/>
    <w:rsid w:val="00377433"/>
    <w:rsid w:val="00377A18"/>
    <w:rsid w:val="00377BD0"/>
    <w:rsid w:val="00380244"/>
    <w:rsid w:val="003834A4"/>
    <w:rsid w:val="0038510F"/>
    <w:rsid w:val="00385297"/>
    <w:rsid w:val="0038761C"/>
    <w:rsid w:val="00387AA3"/>
    <w:rsid w:val="00387D2A"/>
    <w:rsid w:val="00387FA5"/>
    <w:rsid w:val="00390673"/>
    <w:rsid w:val="00391C9A"/>
    <w:rsid w:val="00391F14"/>
    <w:rsid w:val="00395299"/>
    <w:rsid w:val="00397000"/>
    <w:rsid w:val="00397AEE"/>
    <w:rsid w:val="003A057F"/>
    <w:rsid w:val="003A171D"/>
    <w:rsid w:val="003A34C9"/>
    <w:rsid w:val="003A44F2"/>
    <w:rsid w:val="003A4CE8"/>
    <w:rsid w:val="003A52CE"/>
    <w:rsid w:val="003A70C8"/>
    <w:rsid w:val="003A7C36"/>
    <w:rsid w:val="003B00DA"/>
    <w:rsid w:val="003B1892"/>
    <w:rsid w:val="003B1D80"/>
    <w:rsid w:val="003B27C3"/>
    <w:rsid w:val="003B2894"/>
    <w:rsid w:val="003B3721"/>
    <w:rsid w:val="003B51F8"/>
    <w:rsid w:val="003B653B"/>
    <w:rsid w:val="003B70E9"/>
    <w:rsid w:val="003C12B1"/>
    <w:rsid w:val="003C54DF"/>
    <w:rsid w:val="003C5D36"/>
    <w:rsid w:val="003C5ECB"/>
    <w:rsid w:val="003C6159"/>
    <w:rsid w:val="003C6729"/>
    <w:rsid w:val="003D1303"/>
    <w:rsid w:val="003D2501"/>
    <w:rsid w:val="003D48DD"/>
    <w:rsid w:val="003D7F8A"/>
    <w:rsid w:val="003E10F9"/>
    <w:rsid w:val="003E1BBC"/>
    <w:rsid w:val="003E2234"/>
    <w:rsid w:val="003E2F31"/>
    <w:rsid w:val="003E3691"/>
    <w:rsid w:val="003E43D8"/>
    <w:rsid w:val="003E68E1"/>
    <w:rsid w:val="003E6B0E"/>
    <w:rsid w:val="003E6E5A"/>
    <w:rsid w:val="003F06D3"/>
    <w:rsid w:val="003F18DD"/>
    <w:rsid w:val="003F2316"/>
    <w:rsid w:val="003F34AF"/>
    <w:rsid w:val="003F3AC3"/>
    <w:rsid w:val="003F3C88"/>
    <w:rsid w:val="003F4281"/>
    <w:rsid w:val="003F4844"/>
    <w:rsid w:val="003F497A"/>
    <w:rsid w:val="003F677A"/>
    <w:rsid w:val="004000E3"/>
    <w:rsid w:val="004006B3"/>
    <w:rsid w:val="00400BEF"/>
    <w:rsid w:val="004046CF"/>
    <w:rsid w:val="0040511E"/>
    <w:rsid w:val="00410D6B"/>
    <w:rsid w:val="004111B1"/>
    <w:rsid w:val="00411A26"/>
    <w:rsid w:val="00417FEC"/>
    <w:rsid w:val="0042242C"/>
    <w:rsid w:val="004232F0"/>
    <w:rsid w:val="0042562D"/>
    <w:rsid w:val="004272BD"/>
    <w:rsid w:val="00430FC8"/>
    <w:rsid w:val="0043293E"/>
    <w:rsid w:val="00433C2A"/>
    <w:rsid w:val="00436944"/>
    <w:rsid w:val="00437171"/>
    <w:rsid w:val="004378EF"/>
    <w:rsid w:val="0044012F"/>
    <w:rsid w:val="00440D55"/>
    <w:rsid w:val="004414B4"/>
    <w:rsid w:val="004414D0"/>
    <w:rsid w:val="0044491B"/>
    <w:rsid w:val="004451F1"/>
    <w:rsid w:val="00446DB5"/>
    <w:rsid w:val="00447A43"/>
    <w:rsid w:val="004511BE"/>
    <w:rsid w:val="00451D54"/>
    <w:rsid w:val="00452E87"/>
    <w:rsid w:val="004536A9"/>
    <w:rsid w:val="004537BD"/>
    <w:rsid w:val="004538A1"/>
    <w:rsid w:val="004553C8"/>
    <w:rsid w:val="00457D50"/>
    <w:rsid w:val="00457F47"/>
    <w:rsid w:val="00457F95"/>
    <w:rsid w:val="00460654"/>
    <w:rsid w:val="00462AE6"/>
    <w:rsid w:val="00463394"/>
    <w:rsid w:val="00463CA9"/>
    <w:rsid w:val="0047073C"/>
    <w:rsid w:val="004715C8"/>
    <w:rsid w:val="00471D05"/>
    <w:rsid w:val="00477936"/>
    <w:rsid w:val="00477ECB"/>
    <w:rsid w:val="00477FE0"/>
    <w:rsid w:val="0048001C"/>
    <w:rsid w:val="00482C98"/>
    <w:rsid w:val="004842DC"/>
    <w:rsid w:val="00484633"/>
    <w:rsid w:val="0048524F"/>
    <w:rsid w:val="0048636F"/>
    <w:rsid w:val="004868D9"/>
    <w:rsid w:val="0048740D"/>
    <w:rsid w:val="00496000"/>
    <w:rsid w:val="0049622B"/>
    <w:rsid w:val="004974D2"/>
    <w:rsid w:val="004A2676"/>
    <w:rsid w:val="004A5CA9"/>
    <w:rsid w:val="004A6123"/>
    <w:rsid w:val="004A6986"/>
    <w:rsid w:val="004A6B4E"/>
    <w:rsid w:val="004A70DA"/>
    <w:rsid w:val="004B108C"/>
    <w:rsid w:val="004B175B"/>
    <w:rsid w:val="004B41EE"/>
    <w:rsid w:val="004B68E4"/>
    <w:rsid w:val="004B7AD3"/>
    <w:rsid w:val="004C1A5C"/>
    <w:rsid w:val="004C25F2"/>
    <w:rsid w:val="004C2D3F"/>
    <w:rsid w:val="004C2DBE"/>
    <w:rsid w:val="004C35F1"/>
    <w:rsid w:val="004C4C33"/>
    <w:rsid w:val="004C51A6"/>
    <w:rsid w:val="004C62C5"/>
    <w:rsid w:val="004C6E66"/>
    <w:rsid w:val="004C707D"/>
    <w:rsid w:val="004C75AE"/>
    <w:rsid w:val="004D0919"/>
    <w:rsid w:val="004D2B07"/>
    <w:rsid w:val="004D4662"/>
    <w:rsid w:val="004D4823"/>
    <w:rsid w:val="004E0916"/>
    <w:rsid w:val="004E166A"/>
    <w:rsid w:val="004E654A"/>
    <w:rsid w:val="004F074B"/>
    <w:rsid w:val="004F1790"/>
    <w:rsid w:val="004F1A21"/>
    <w:rsid w:val="004F346F"/>
    <w:rsid w:val="004F6DF6"/>
    <w:rsid w:val="0050089A"/>
    <w:rsid w:val="00502675"/>
    <w:rsid w:val="00502946"/>
    <w:rsid w:val="005036D7"/>
    <w:rsid w:val="00505637"/>
    <w:rsid w:val="005070E5"/>
    <w:rsid w:val="005071DF"/>
    <w:rsid w:val="00510B02"/>
    <w:rsid w:val="00512D42"/>
    <w:rsid w:val="0051327C"/>
    <w:rsid w:val="005139E6"/>
    <w:rsid w:val="0051523B"/>
    <w:rsid w:val="00515C37"/>
    <w:rsid w:val="005211DC"/>
    <w:rsid w:val="005221F3"/>
    <w:rsid w:val="00522F20"/>
    <w:rsid w:val="00523DEA"/>
    <w:rsid w:val="00525026"/>
    <w:rsid w:val="005263B5"/>
    <w:rsid w:val="005266C3"/>
    <w:rsid w:val="005324F0"/>
    <w:rsid w:val="005325F1"/>
    <w:rsid w:val="005330DB"/>
    <w:rsid w:val="00533272"/>
    <w:rsid w:val="0053649B"/>
    <w:rsid w:val="00536F97"/>
    <w:rsid w:val="00541E00"/>
    <w:rsid w:val="0054343B"/>
    <w:rsid w:val="005440AE"/>
    <w:rsid w:val="00545405"/>
    <w:rsid w:val="00545B88"/>
    <w:rsid w:val="00545D15"/>
    <w:rsid w:val="00546F8B"/>
    <w:rsid w:val="00551239"/>
    <w:rsid w:val="00551FF5"/>
    <w:rsid w:val="00552C40"/>
    <w:rsid w:val="00561C9D"/>
    <w:rsid w:val="005623BF"/>
    <w:rsid w:val="00562FCF"/>
    <w:rsid w:val="0056352E"/>
    <w:rsid w:val="00563629"/>
    <w:rsid w:val="00564159"/>
    <w:rsid w:val="00564BDA"/>
    <w:rsid w:val="00564F26"/>
    <w:rsid w:val="0056732D"/>
    <w:rsid w:val="0057075C"/>
    <w:rsid w:val="00572DDF"/>
    <w:rsid w:val="00573CDA"/>
    <w:rsid w:val="00573CFC"/>
    <w:rsid w:val="005745F3"/>
    <w:rsid w:val="005753DC"/>
    <w:rsid w:val="0058211E"/>
    <w:rsid w:val="00582A29"/>
    <w:rsid w:val="00583351"/>
    <w:rsid w:val="00583992"/>
    <w:rsid w:val="00583B59"/>
    <w:rsid w:val="00583C5D"/>
    <w:rsid w:val="005867FB"/>
    <w:rsid w:val="00586821"/>
    <w:rsid w:val="00590606"/>
    <w:rsid w:val="0059093D"/>
    <w:rsid w:val="005935E6"/>
    <w:rsid w:val="00593872"/>
    <w:rsid w:val="00595B17"/>
    <w:rsid w:val="00596B80"/>
    <w:rsid w:val="00597568"/>
    <w:rsid w:val="005976EA"/>
    <w:rsid w:val="005A04E9"/>
    <w:rsid w:val="005A0BDE"/>
    <w:rsid w:val="005A10DC"/>
    <w:rsid w:val="005A17BF"/>
    <w:rsid w:val="005A3BB0"/>
    <w:rsid w:val="005A4EE4"/>
    <w:rsid w:val="005A50E8"/>
    <w:rsid w:val="005A5751"/>
    <w:rsid w:val="005A682E"/>
    <w:rsid w:val="005A68BD"/>
    <w:rsid w:val="005B5BC4"/>
    <w:rsid w:val="005B6A15"/>
    <w:rsid w:val="005B6BEF"/>
    <w:rsid w:val="005B7C74"/>
    <w:rsid w:val="005C11F3"/>
    <w:rsid w:val="005C212E"/>
    <w:rsid w:val="005C4F6C"/>
    <w:rsid w:val="005C61B4"/>
    <w:rsid w:val="005C632C"/>
    <w:rsid w:val="005C7BEC"/>
    <w:rsid w:val="005D2CBB"/>
    <w:rsid w:val="005D4082"/>
    <w:rsid w:val="005D4458"/>
    <w:rsid w:val="005D4D4C"/>
    <w:rsid w:val="005D54C1"/>
    <w:rsid w:val="005D5530"/>
    <w:rsid w:val="005D72C9"/>
    <w:rsid w:val="005D77B8"/>
    <w:rsid w:val="005D7A2A"/>
    <w:rsid w:val="005E110B"/>
    <w:rsid w:val="005E195B"/>
    <w:rsid w:val="005E24FA"/>
    <w:rsid w:val="005E4D26"/>
    <w:rsid w:val="005E7CED"/>
    <w:rsid w:val="005F0CFF"/>
    <w:rsid w:val="005F100D"/>
    <w:rsid w:val="005F1051"/>
    <w:rsid w:val="005F177B"/>
    <w:rsid w:val="005F2AD0"/>
    <w:rsid w:val="005F3ABE"/>
    <w:rsid w:val="005F42F3"/>
    <w:rsid w:val="005F4D80"/>
    <w:rsid w:val="005F51D5"/>
    <w:rsid w:val="005F5605"/>
    <w:rsid w:val="005F5B4C"/>
    <w:rsid w:val="00600956"/>
    <w:rsid w:val="00600A52"/>
    <w:rsid w:val="00601192"/>
    <w:rsid w:val="00601536"/>
    <w:rsid w:val="006033FA"/>
    <w:rsid w:val="00604B81"/>
    <w:rsid w:val="00606766"/>
    <w:rsid w:val="00606F84"/>
    <w:rsid w:val="006079D6"/>
    <w:rsid w:val="00607DA0"/>
    <w:rsid w:val="006111FF"/>
    <w:rsid w:val="0061170D"/>
    <w:rsid w:val="006145C9"/>
    <w:rsid w:val="00615EE7"/>
    <w:rsid w:val="00620D8E"/>
    <w:rsid w:val="006236AA"/>
    <w:rsid w:val="00623A20"/>
    <w:rsid w:val="00624444"/>
    <w:rsid w:val="00626A9C"/>
    <w:rsid w:val="006305C9"/>
    <w:rsid w:val="006308C1"/>
    <w:rsid w:val="00630FF5"/>
    <w:rsid w:val="006313EC"/>
    <w:rsid w:val="00631549"/>
    <w:rsid w:val="00637687"/>
    <w:rsid w:val="006404E7"/>
    <w:rsid w:val="0064106C"/>
    <w:rsid w:val="006423A3"/>
    <w:rsid w:val="0064568A"/>
    <w:rsid w:val="006512D8"/>
    <w:rsid w:val="0065151D"/>
    <w:rsid w:val="00651A0C"/>
    <w:rsid w:val="00653425"/>
    <w:rsid w:val="0065478D"/>
    <w:rsid w:val="00655433"/>
    <w:rsid w:val="006574F2"/>
    <w:rsid w:val="006608FA"/>
    <w:rsid w:val="00662086"/>
    <w:rsid w:val="006622D3"/>
    <w:rsid w:val="006624CE"/>
    <w:rsid w:val="00664C9A"/>
    <w:rsid w:val="006658A4"/>
    <w:rsid w:val="00666925"/>
    <w:rsid w:val="00671C61"/>
    <w:rsid w:val="006757BA"/>
    <w:rsid w:val="00676CE0"/>
    <w:rsid w:val="00676E2E"/>
    <w:rsid w:val="006814F0"/>
    <w:rsid w:val="00682263"/>
    <w:rsid w:val="00682D2A"/>
    <w:rsid w:val="00683041"/>
    <w:rsid w:val="00684688"/>
    <w:rsid w:val="0068745E"/>
    <w:rsid w:val="00690258"/>
    <w:rsid w:val="006924AF"/>
    <w:rsid w:val="00693BCB"/>
    <w:rsid w:val="00693E75"/>
    <w:rsid w:val="006943A5"/>
    <w:rsid w:val="006948CC"/>
    <w:rsid w:val="00697121"/>
    <w:rsid w:val="006979FE"/>
    <w:rsid w:val="006A3355"/>
    <w:rsid w:val="006A5083"/>
    <w:rsid w:val="006B0866"/>
    <w:rsid w:val="006B4185"/>
    <w:rsid w:val="006B4DBF"/>
    <w:rsid w:val="006B7160"/>
    <w:rsid w:val="006C0EEA"/>
    <w:rsid w:val="006C3489"/>
    <w:rsid w:val="006C3F54"/>
    <w:rsid w:val="006D0769"/>
    <w:rsid w:val="006D1FBE"/>
    <w:rsid w:val="006D39C5"/>
    <w:rsid w:val="006D5C51"/>
    <w:rsid w:val="006D7A5B"/>
    <w:rsid w:val="006E024D"/>
    <w:rsid w:val="006E14B0"/>
    <w:rsid w:val="006E1E8D"/>
    <w:rsid w:val="006E1F39"/>
    <w:rsid w:val="006E2005"/>
    <w:rsid w:val="006E3EB4"/>
    <w:rsid w:val="006E40BA"/>
    <w:rsid w:val="006E5DFA"/>
    <w:rsid w:val="006E79F6"/>
    <w:rsid w:val="006E7EBC"/>
    <w:rsid w:val="006F21FA"/>
    <w:rsid w:val="006F3B6B"/>
    <w:rsid w:val="006F41A9"/>
    <w:rsid w:val="006F4EAC"/>
    <w:rsid w:val="006F5354"/>
    <w:rsid w:val="006F5C53"/>
    <w:rsid w:val="006F5D22"/>
    <w:rsid w:val="0070104F"/>
    <w:rsid w:val="00701680"/>
    <w:rsid w:val="00704890"/>
    <w:rsid w:val="007055C5"/>
    <w:rsid w:val="00706850"/>
    <w:rsid w:val="00706DCE"/>
    <w:rsid w:val="0070782F"/>
    <w:rsid w:val="0071019E"/>
    <w:rsid w:val="00710C8B"/>
    <w:rsid w:val="0071211A"/>
    <w:rsid w:val="0071426F"/>
    <w:rsid w:val="00716C85"/>
    <w:rsid w:val="00717838"/>
    <w:rsid w:val="0072364B"/>
    <w:rsid w:val="00724E05"/>
    <w:rsid w:val="00726368"/>
    <w:rsid w:val="00727232"/>
    <w:rsid w:val="007274BA"/>
    <w:rsid w:val="00727B32"/>
    <w:rsid w:val="00731376"/>
    <w:rsid w:val="007313B6"/>
    <w:rsid w:val="00732643"/>
    <w:rsid w:val="00734839"/>
    <w:rsid w:val="00735C61"/>
    <w:rsid w:val="00736786"/>
    <w:rsid w:val="0074268D"/>
    <w:rsid w:val="00743543"/>
    <w:rsid w:val="007472B8"/>
    <w:rsid w:val="00752654"/>
    <w:rsid w:val="007531A9"/>
    <w:rsid w:val="00754EE5"/>
    <w:rsid w:val="00756BC9"/>
    <w:rsid w:val="00757401"/>
    <w:rsid w:val="00760078"/>
    <w:rsid w:val="00761D4C"/>
    <w:rsid w:val="00764AA0"/>
    <w:rsid w:val="00765E2D"/>
    <w:rsid w:val="00765F74"/>
    <w:rsid w:val="00766F5D"/>
    <w:rsid w:val="007700AE"/>
    <w:rsid w:val="00771535"/>
    <w:rsid w:val="007719EA"/>
    <w:rsid w:val="00773711"/>
    <w:rsid w:val="00774337"/>
    <w:rsid w:val="00776AE4"/>
    <w:rsid w:val="0078075A"/>
    <w:rsid w:val="0078596E"/>
    <w:rsid w:val="00785B1A"/>
    <w:rsid w:val="00785FDD"/>
    <w:rsid w:val="0078618D"/>
    <w:rsid w:val="00786B7C"/>
    <w:rsid w:val="00790E2D"/>
    <w:rsid w:val="00791119"/>
    <w:rsid w:val="007940E8"/>
    <w:rsid w:val="0079581E"/>
    <w:rsid w:val="00796041"/>
    <w:rsid w:val="007975C2"/>
    <w:rsid w:val="007A1D59"/>
    <w:rsid w:val="007A3C13"/>
    <w:rsid w:val="007A3E03"/>
    <w:rsid w:val="007A485A"/>
    <w:rsid w:val="007A607C"/>
    <w:rsid w:val="007A6661"/>
    <w:rsid w:val="007A6E85"/>
    <w:rsid w:val="007B04E0"/>
    <w:rsid w:val="007B15F9"/>
    <w:rsid w:val="007B1625"/>
    <w:rsid w:val="007B5658"/>
    <w:rsid w:val="007B6430"/>
    <w:rsid w:val="007B6D6F"/>
    <w:rsid w:val="007B6F33"/>
    <w:rsid w:val="007B7609"/>
    <w:rsid w:val="007B79B6"/>
    <w:rsid w:val="007C061B"/>
    <w:rsid w:val="007C2739"/>
    <w:rsid w:val="007C2F9E"/>
    <w:rsid w:val="007C3531"/>
    <w:rsid w:val="007C3FA5"/>
    <w:rsid w:val="007C50EB"/>
    <w:rsid w:val="007C5397"/>
    <w:rsid w:val="007C74B1"/>
    <w:rsid w:val="007D07D4"/>
    <w:rsid w:val="007D20D1"/>
    <w:rsid w:val="007D3416"/>
    <w:rsid w:val="007D4D45"/>
    <w:rsid w:val="007D57ED"/>
    <w:rsid w:val="007D62FE"/>
    <w:rsid w:val="007D7805"/>
    <w:rsid w:val="007E05E0"/>
    <w:rsid w:val="007E68F9"/>
    <w:rsid w:val="007F002B"/>
    <w:rsid w:val="007F1289"/>
    <w:rsid w:val="007F29A6"/>
    <w:rsid w:val="007F39D4"/>
    <w:rsid w:val="007F3F06"/>
    <w:rsid w:val="007F51D0"/>
    <w:rsid w:val="007F5BBE"/>
    <w:rsid w:val="007F5F0F"/>
    <w:rsid w:val="007F6889"/>
    <w:rsid w:val="007F79C3"/>
    <w:rsid w:val="00800201"/>
    <w:rsid w:val="008007AA"/>
    <w:rsid w:val="00805290"/>
    <w:rsid w:val="00805FFE"/>
    <w:rsid w:val="00806E3B"/>
    <w:rsid w:val="0080742D"/>
    <w:rsid w:val="00807EB4"/>
    <w:rsid w:val="0081074C"/>
    <w:rsid w:val="0081327B"/>
    <w:rsid w:val="0081395A"/>
    <w:rsid w:val="00813AD7"/>
    <w:rsid w:val="00814336"/>
    <w:rsid w:val="00817656"/>
    <w:rsid w:val="00820146"/>
    <w:rsid w:val="00824C6D"/>
    <w:rsid w:val="0082587F"/>
    <w:rsid w:val="00825C0E"/>
    <w:rsid w:val="00826915"/>
    <w:rsid w:val="00826932"/>
    <w:rsid w:val="0082703A"/>
    <w:rsid w:val="00827ED4"/>
    <w:rsid w:val="008325EE"/>
    <w:rsid w:val="008335C7"/>
    <w:rsid w:val="008350EF"/>
    <w:rsid w:val="00835753"/>
    <w:rsid w:val="0083620D"/>
    <w:rsid w:val="00836642"/>
    <w:rsid w:val="008367CE"/>
    <w:rsid w:val="00840BAB"/>
    <w:rsid w:val="0084101B"/>
    <w:rsid w:val="00841928"/>
    <w:rsid w:val="008433A0"/>
    <w:rsid w:val="0084468E"/>
    <w:rsid w:val="0084474A"/>
    <w:rsid w:val="008447FA"/>
    <w:rsid w:val="0084622B"/>
    <w:rsid w:val="008462D2"/>
    <w:rsid w:val="0084644B"/>
    <w:rsid w:val="008505BB"/>
    <w:rsid w:val="00850670"/>
    <w:rsid w:val="00850902"/>
    <w:rsid w:val="00852068"/>
    <w:rsid w:val="00852310"/>
    <w:rsid w:val="00852C07"/>
    <w:rsid w:val="00852FB0"/>
    <w:rsid w:val="00853B14"/>
    <w:rsid w:val="00853D48"/>
    <w:rsid w:val="00854DE7"/>
    <w:rsid w:val="00855375"/>
    <w:rsid w:val="0085566F"/>
    <w:rsid w:val="00857CB3"/>
    <w:rsid w:val="0086011D"/>
    <w:rsid w:val="00860584"/>
    <w:rsid w:val="008605B8"/>
    <w:rsid w:val="0086087C"/>
    <w:rsid w:val="00863C65"/>
    <w:rsid w:val="00864B62"/>
    <w:rsid w:val="0086722C"/>
    <w:rsid w:val="00867493"/>
    <w:rsid w:val="0087133A"/>
    <w:rsid w:val="008736FE"/>
    <w:rsid w:val="008742C5"/>
    <w:rsid w:val="008759D9"/>
    <w:rsid w:val="0087720B"/>
    <w:rsid w:val="00877868"/>
    <w:rsid w:val="00882E28"/>
    <w:rsid w:val="00883F53"/>
    <w:rsid w:val="0088438B"/>
    <w:rsid w:val="00884418"/>
    <w:rsid w:val="00884B49"/>
    <w:rsid w:val="00886AF7"/>
    <w:rsid w:val="0088799A"/>
    <w:rsid w:val="00887E04"/>
    <w:rsid w:val="0089329B"/>
    <w:rsid w:val="0089423B"/>
    <w:rsid w:val="00894DAC"/>
    <w:rsid w:val="008955FE"/>
    <w:rsid w:val="00897982"/>
    <w:rsid w:val="008A0730"/>
    <w:rsid w:val="008A331B"/>
    <w:rsid w:val="008A3973"/>
    <w:rsid w:val="008A3AE0"/>
    <w:rsid w:val="008A60FB"/>
    <w:rsid w:val="008A6384"/>
    <w:rsid w:val="008A7671"/>
    <w:rsid w:val="008A7722"/>
    <w:rsid w:val="008B0B81"/>
    <w:rsid w:val="008B260E"/>
    <w:rsid w:val="008B3AA4"/>
    <w:rsid w:val="008B6C15"/>
    <w:rsid w:val="008B6E83"/>
    <w:rsid w:val="008C02D2"/>
    <w:rsid w:val="008C065F"/>
    <w:rsid w:val="008C0F72"/>
    <w:rsid w:val="008C3C04"/>
    <w:rsid w:val="008C3C8F"/>
    <w:rsid w:val="008C41F4"/>
    <w:rsid w:val="008C501D"/>
    <w:rsid w:val="008D1160"/>
    <w:rsid w:val="008D1610"/>
    <w:rsid w:val="008D3688"/>
    <w:rsid w:val="008D36CF"/>
    <w:rsid w:val="008D4C24"/>
    <w:rsid w:val="008D545E"/>
    <w:rsid w:val="008D70F6"/>
    <w:rsid w:val="008D7878"/>
    <w:rsid w:val="008E0B0F"/>
    <w:rsid w:val="008E2A63"/>
    <w:rsid w:val="008E6006"/>
    <w:rsid w:val="008E6191"/>
    <w:rsid w:val="008E63A9"/>
    <w:rsid w:val="008F1B97"/>
    <w:rsid w:val="008F305C"/>
    <w:rsid w:val="008F376C"/>
    <w:rsid w:val="008F46B7"/>
    <w:rsid w:val="008F5CF6"/>
    <w:rsid w:val="008F6CA3"/>
    <w:rsid w:val="008F712A"/>
    <w:rsid w:val="008F7C29"/>
    <w:rsid w:val="00901446"/>
    <w:rsid w:val="00902A41"/>
    <w:rsid w:val="00904033"/>
    <w:rsid w:val="0091605E"/>
    <w:rsid w:val="00916788"/>
    <w:rsid w:val="0092008A"/>
    <w:rsid w:val="009201F4"/>
    <w:rsid w:val="00920687"/>
    <w:rsid w:val="009206D1"/>
    <w:rsid w:val="00921A94"/>
    <w:rsid w:val="009267E5"/>
    <w:rsid w:val="009278E9"/>
    <w:rsid w:val="009279C6"/>
    <w:rsid w:val="00930331"/>
    <w:rsid w:val="009305F8"/>
    <w:rsid w:val="0093065B"/>
    <w:rsid w:val="00930902"/>
    <w:rsid w:val="00930BE2"/>
    <w:rsid w:val="009311B0"/>
    <w:rsid w:val="00932B0A"/>
    <w:rsid w:val="00934F9B"/>
    <w:rsid w:val="009357C0"/>
    <w:rsid w:val="009367BF"/>
    <w:rsid w:val="00936CC8"/>
    <w:rsid w:val="00937730"/>
    <w:rsid w:val="0094133A"/>
    <w:rsid w:val="00941F8B"/>
    <w:rsid w:val="00944860"/>
    <w:rsid w:val="00945137"/>
    <w:rsid w:val="00945F23"/>
    <w:rsid w:val="009467B0"/>
    <w:rsid w:val="0094737E"/>
    <w:rsid w:val="00950987"/>
    <w:rsid w:val="00950B23"/>
    <w:rsid w:val="0095120C"/>
    <w:rsid w:val="00951576"/>
    <w:rsid w:val="00951CEF"/>
    <w:rsid w:val="00953A7A"/>
    <w:rsid w:val="00954B4E"/>
    <w:rsid w:val="009558B7"/>
    <w:rsid w:val="00955CE0"/>
    <w:rsid w:val="00956284"/>
    <w:rsid w:val="009606E7"/>
    <w:rsid w:val="009618CD"/>
    <w:rsid w:val="00961EED"/>
    <w:rsid w:val="00962543"/>
    <w:rsid w:val="00962B7D"/>
    <w:rsid w:val="00963627"/>
    <w:rsid w:val="009638F5"/>
    <w:rsid w:val="009640DC"/>
    <w:rsid w:val="0096759F"/>
    <w:rsid w:val="00967A1D"/>
    <w:rsid w:val="00971564"/>
    <w:rsid w:val="009722B8"/>
    <w:rsid w:val="009725B8"/>
    <w:rsid w:val="00975EA1"/>
    <w:rsid w:val="00980BA6"/>
    <w:rsid w:val="00981148"/>
    <w:rsid w:val="00981379"/>
    <w:rsid w:val="009822D9"/>
    <w:rsid w:val="009825C1"/>
    <w:rsid w:val="00982F09"/>
    <w:rsid w:val="0098350A"/>
    <w:rsid w:val="00984E9C"/>
    <w:rsid w:val="00990C31"/>
    <w:rsid w:val="00992EE2"/>
    <w:rsid w:val="009947AA"/>
    <w:rsid w:val="00995184"/>
    <w:rsid w:val="009965B1"/>
    <w:rsid w:val="00996AFD"/>
    <w:rsid w:val="009A14FC"/>
    <w:rsid w:val="009A172B"/>
    <w:rsid w:val="009A1996"/>
    <w:rsid w:val="009A3D4B"/>
    <w:rsid w:val="009A4CE3"/>
    <w:rsid w:val="009A7E30"/>
    <w:rsid w:val="009A7F56"/>
    <w:rsid w:val="009B02FE"/>
    <w:rsid w:val="009B31FF"/>
    <w:rsid w:val="009B438F"/>
    <w:rsid w:val="009B4D6C"/>
    <w:rsid w:val="009B5341"/>
    <w:rsid w:val="009B57FE"/>
    <w:rsid w:val="009B5CE7"/>
    <w:rsid w:val="009B5E0E"/>
    <w:rsid w:val="009B684E"/>
    <w:rsid w:val="009B6F6E"/>
    <w:rsid w:val="009C0007"/>
    <w:rsid w:val="009C0263"/>
    <w:rsid w:val="009C3CFF"/>
    <w:rsid w:val="009C4D57"/>
    <w:rsid w:val="009C656C"/>
    <w:rsid w:val="009C6749"/>
    <w:rsid w:val="009D37D3"/>
    <w:rsid w:val="009D4237"/>
    <w:rsid w:val="009D7683"/>
    <w:rsid w:val="009D7EB3"/>
    <w:rsid w:val="009E4897"/>
    <w:rsid w:val="009E4DCC"/>
    <w:rsid w:val="009E511B"/>
    <w:rsid w:val="009E5356"/>
    <w:rsid w:val="009E621B"/>
    <w:rsid w:val="009E6AF8"/>
    <w:rsid w:val="009E7035"/>
    <w:rsid w:val="009F237F"/>
    <w:rsid w:val="009F38B5"/>
    <w:rsid w:val="009F43E7"/>
    <w:rsid w:val="009F5757"/>
    <w:rsid w:val="009F5CDC"/>
    <w:rsid w:val="009F6746"/>
    <w:rsid w:val="009F6E0E"/>
    <w:rsid w:val="00A012DC"/>
    <w:rsid w:val="00A02183"/>
    <w:rsid w:val="00A0268A"/>
    <w:rsid w:val="00A02C01"/>
    <w:rsid w:val="00A02FFF"/>
    <w:rsid w:val="00A035A3"/>
    <w:rsid w:val="00A03E32"/>
    <w:rsid w:val="00A043F9"/>
    <w:rsid w:val="00A05E03"/>
    <w:rsid w:val="00A05FDE"/>
    <w:rsid w:val="00A10064"/>
    <w:rsid w:val="00A17412"/>
    <w:rsid w:val="00A17C2A"/>
    <w:rsid w:val="00A238E9"/>
    <w:rsid w:val="00A25150"/>
    <w:rsid w:val="00A25C8F"/>
    <w:rsid w:val="00A26013"/>
    <w:rsid w:val="00A26156"/>
    <w:rsid w:val="00A2636B"/>
    <w:rsid w:val="00A26986"/>
    <w:rsid w:val="00A27C9E"/>
    <w:rsid w:val="00A31FF1"/>
    <w:rsid w:val="00A363E2"/>
    <w:rsid w:val="00A36A1A"/>
    <w:rsid w:val="00A37023"/>
    <w:rsid w:val="00A42151"/>
    <w:rsid w:val="00A44C57"/>
    <w:rsid w:val="00A46E9F"/>
    <w:rsid w:val="00A50017"/>
    <w:rsid w:val="00A51091"/>
    <w:rsid w:val="00A51364"/>
    <w:rsid w:val="00A51D48"/>
    <w:rsid w:val="00A527A4"/>
    <w:rsid w:val="00A5355E"/>
    <w:rsid w:val="00A53BEF"/>
    <w:rsid w:val="00A53BF6"/>
    <w:rsid w:val="00A5486F"/>
    <w:rsid w:val="00A54A97"/>
    <w:rsid w:val="00A55D5E"/>
    <w:rsid w:val="00A61093"/>
    <w:rsid w:val="00A62043"/>
    <w:rsid w:val="00A625F5"/>
    <w:rsid w:val="00A64785"/>
    <w:rsid w:val="00A6654E"/>
    <w:rsid w:val="00A66F42"/>
    <w:rsid w:val="00A67225"/>
    <w:rsid w:val="00A80A91"/>
    <w:rsid w:val="00A83819"/>
    <w:rsid w:val="00A84AE0"/>
    <w:rsid w:val="00A85659"/>
    <w:rsid w:val="00A859D5"/>
    <w:rsid w:val="00A868B0"/>
    <w:rsid w:val="00A86940"/>
    <w:rsid w:val="00A931E6"/>
    <w:rsid w:val="00A93DC7"/>
    <w:rsid w:val="00A94152"/>
    <w:rsid w:val="00A94BA0"/>
    <w:rsid w:val="00A94C20"/>
    <w:rsid w:val="00A97EBE"/>
    <w:rsid w:val="00AA15A7"/>
    <w:rsid w:val="00AA30E9"/>
    <w:rsid w:val="00AA369B"/>
    <w:rsid w:val="00AA411A"/>
    <w:rsid w:val="00AA49A1"/>
    <w:rsid w:val="00AA54D8"/>
    <w:rsid w:val="00AA6ADB"/>
    <w:rsid w:val="00AB088D"/>
    <w:rsid w:val="00AB16FE"/>
    <w:rsid w:val="00AB1DF1"/>
    <w:rsid w:val="00AB2648"/>
    <w:rsid w:val="00AB6FE7"/>
    <w:rsid w:val="00AB78CA"/>
    <w:rsid w:val="00AC02B4"/>
    <w:rsid w:val="00AC1C5C"/>
    <w:rsid w:val="00AC2212"/>
    <w:rsid w:val="00AC27DA"/>
    <w:rsid w:val="00AC3CAC"/>
    <w:rsid w:val="00AC6F84"/>
    <w:rsid w:val="00AD1C76"/>
    <w:rsid w:val="00AD2563"/>
    <w:rsid w:val="00AD2DAD"/>
    <w:rsid w:val="00AD4F5A"/>
    <w:rsid w:val="00AD59C6"/>
    <w:rsid w:val="00AD7E5F"/>
    <w:rsid w:val="00AE0024"/>
    <w:rsid w:val="00AE006E"/>
    <w:rsid w:val="00AE0145"/>
    <w:rsid w:val="00AE3921"/>
    <w:rsid w:val="00AE49AB"/>
    <w:rsid w:val="00AE6AFB"/>
    <w:rsid w:val="00AF08A4"/>
    <w:rsid w:val="00AF25C1"/>
    <w:rsid w:val="00AF27B1"/>
    <w:rsid w:val="00AF76AE"/>
    <w:rsid w:val="00AF7975"/>
    <w:rsid w:val="00B005AA"/>
    <w:rsid w:val="00B0155D"/>
    <w:rsid w:val="00B0599E"/>
    <w:rsid w:val="00B1120D"/>
    <w:rsid w:val="00B128F8"/>
    <w:rsid w:val="00B12D91"/>
    <w:rsid w:val="00B14482"/>
    <w:rsid w:val="00B14E45"/>
    <w:rsid w:val="00B16681"/>
    <w:rsid w:val="00B16EA3"/>
    <w:rsid w:val="00B16F9F"/>
    <w:rsid w:val="00B21EEA"/>
    <w:rsid w:val="00B2520A"/>
    <w:rsid w:val="00B25218"/>
    <w:rsid w:val="00B3221A"/>
    <w:rsid w:val="00B330A4"/>
    <w:rsid w:val="00B330A9"/>
    <w:rsid w:val="00B334AB"/>
    <w:rsid w:val="00B33C37"/>
    <w:rsid w:val="00B35688"/>
    <w:rsid w:val="00B36284"/>
    <w:rsid w:val="00B365DA"/>
    <w:rsid w:val="00B37BC5"/>
    <w:rsid w:val="00B40F26"/>
    <w:rsid w:val="00B431D8"/>
    <w:rsid w:val="00B45AE7"/>
    <w:rsid w:val="00B46C54"/>
    <w:rsid w:val="00B474F2"/>
    <w:rsid w:val="00B51D11"/>
    <w:rsid w:val="00B5288A"/>
    <w:rsid w:val="00B554FD"/>
    <w:rsid w:val="00B558B8"/>
    <w:rsid w:val="00B57679"/>
    <w:rsid w:val="00B57CDB"/>
    <w:rsid w:val="00B60FD2"/>
    <w:rsid w:val="00B61939"/>
    <w:rsid w:val="00B62EE7"/>
    <w:rsid w:val="00B63D7D"/>
    <w:rsid w:val="00B64AD6"/>
    <w:rsid w:val="00B655CC"/>
    <w:rsid w:val="00B65E71"/>
    <w:rsid w:val="00B67F6F"/>
    <w:rsid w:val="00B70626"/>
    <w:rsid w:val="00B70C1C"/>
    <w:rsid w:val="00B71009"/>
    <w:rsid w:val="00B716C4"/>
    <w:rsid w:val="00B71745"/>
    <w:rsid w:val="00B72504"/>
    <w:rsid w:val="00B7385E"/>
    <w:rsid w:val="00B7398F"/>
    <w:rsid w:val="00B74218"/>
    <w:rsid w:val="00B7533B"/>
    <w:rsid w:val="00B765BE"/>
    <w:rsid w:val="00B819EB"/>
    <w:rsid w:val="00B81FCC"/>
    <w:rsid w:val="00B8226C"/>
    <w:rsid w:val="00B83125"/>
    <w:rsid w:val="00B83A43"/>
    <w:rsid w:val="00B848F4"/>
    <w:rsid w:val="00B85A56"/>
    <w:rsid w:val="00B91DF1"/>
    <w:rsid w:val="00B93217"/>
    <w:rsid w:val="00B953D2"/>
    <w:rsid w:val="00B968D8"/>
    <w:rsid w:val="00BA0BEC"/>
    <w:rsid w:val="00BA15C5"/>
    <w:rsid w:val="00BA1B77"/>
    <w:rsid w:val="00BA21E6"/>
    <w:rsid w:val="00BA25A5"/>
    <w:rsid w:val="00BA4E10"/>
    <w:rsid w:val="00BA5C92"/>
    <w:rsid w:val="00BB1C0C"/>
    <w:rsid w:val="00BB1CBD"/>
    <w:rsid w:val="00BB41F7"/>
    <w:rsid w:val="00BB4D36"/>
    <w:rsid w:val="00BB5B78"/>
    <w:rsid w:val="00BB7480"/>
    <w:rsid w:val="00BC024A"/>
    <w:rsid w:val="00BC4287"/>
    <w:rsid w:val="00BC5B48"/>
    <w:rsid w:val="00BC7A71"/>
    <w:rsid w:val="00BD471D"/>
    <w:rsid w:val="00BD4773"/>
    <w:rsid w:val="00BD542A"/>
    <w:rsid w:val="00BD647D"/>
    <w:rsid w:val="00BE1B1C"/>
    <w:rsid w:val="00BE1F4D"/>
    <w:rsid w:val="00BE4DD3"/>
    <w:rsid w:val="00BE5798"/>
    <w:rsid w:val="00BE6A56"/>
    <w:rsid w:val="00BE7748"/>
    <w:rsid w:val="00BE7BB6"/>
    <w:rsid w:val="00BF1313"/>
    <w:rsid w:val="00BF2200"/>
    <w:rsid w:val="00BF2739"/>
    <w:rsid w:val="00BF2C39"/>
    <w:rsid w:val="00C00808"/>
    <w:rsid w:val="00C01475"/>
    <w:rsid w:val="00C01558"/>
    <w:rsid w:val="00C02931"/>
    <w:rsid w:val="00C02B6D"/>
    <w:rsid w:val="00C040F8"/>
    <w:rsid w:val="00C04AA2"/>
    <w:rsid w:val="00C05280"/>
    <w:rsid w:val="00C064A7"/>
    <w:rsid w:val="00C07601"/>
    <w:rsid w:val="00C07C4A"/>
    <w:rsid w:val="00C07FB7"/>
    <w:rsid w:val="00C10AFA"/>
    <w:rsid w:val="00C12611"/>
    <w:rsid w:val="00C12BF0"/>
    <w:rsid w:val="00C15229"/>
    <w:rsid w:val="00C15856"/>
    <w:rsid w:val="00C16CB5"/>
    <w:rsid w:val="00C218BC"/>
    <w:rsid w:val="00C2436E"/>
    <w:rsid w:val="00C24A5C"/>
    <w:rsid w:val="00C24BAA"/>
    <w:rsid w:val="00C258C8"/>
    <w:rsid w:val="00C2596F"/>
    <w:rsid w:val="00C30999"/>
    <w:rsid w:val="00C31663"/>
    <w:rsid w:val="00C317D6"/>
    <w:rsid w:val="00C37211"/>
    <w:rsid w:val="00C373C7"/>
    <w:rsid w:val="00C37490"/>
    <w:rsid w:val="00C3749F"/>
    <w:rsid w:val="00C40571"/>
    <w:rsid w:val="00C40B21"/>
    <w:rsid w:val="00C413B8"/>
    <w:rsid w:val="00C422D5"/>
    <w:rsid w:val="00C43980"/>
    <w:rsid w:val="00C439A6"/>
    <w:rsid w:val="00C43F8C"/>
    <w:rsid w:val="00C446B7"/>
    <w:rsid w:val="00C45478"/>
    <w:rsid w:val="00C45AEE"/>
    <w:rsid w:val="00C46505"/>
    <w:rsid w:val="00C5062B"/>
    <w:rsid w:val="00C51BA0"/>
    <w:rsid w:val="00C55130"/>
    <w:rsid w:val="00C5558E"/>
    <w:rsid w:val="00C56281"/>
    <w:rsid w:val="00C57B82"/>
    <w:rsid w:val="00C61230"/>
    <w:rsid w:val="00C62223"/>
    <w:rsid w:val="00C63544"/>
    <w:rsid w:val="00C65755"/>
    <w:rsid w:val="00C66CA0"/>
    <w:rsid w:val="00C72CC4"/>
    <w:rsid w:val="00C759F7"/>
    <w:rsid w:val="00C76F95"/>
    <w:rsid w:val="00C77E74"/>
    <w:rsid w:val="00C810D7"/>
    <w:rsid w:val="00C83584"/>
    <w:rsid w:val="00C8421F"/>
    <w:rsid w:val="00C84CAC"/>
    <w:rsid w:val="00C908B2"/>
    <w:rsid w:val="00C90AAF"/>
    <w:rsid w:val="00C921C1"/>
    <w:rsid w:val="00C93056"/>
    <w:rsid w:val="00C94184"/>
    <w:rsid w:val="00C95B30"/>
    <w:rsid w:val="00CA12FC"/>
    <w:rsid w:val="00CA1D37"/>
    <w:rsid w:val="00CA46BF"/>
    <w:rsid w:val="00CA7CE8"/>
    <w:rsid w:val="00CB03CA"/>
    <w:rsid w:val="00CB04AD"/>
    <w:rsid w:val="00CB129C"/>
    <w:rsid w:val="00CB143E"/>
    <w:rsid w:val="00CB4567"/>
    <w:rsid w:val="00CB4BA0"/>
    <w:rsid w:val="00CB70A7"/>
    <w:rsid w:val="00CC0C6B"/>
    <w:rsid w:val="00CC1A71"/>
    <w:rsid w:val="00CC2345"/>
    <w:rsid w:val="00CC41AD"/>
    <w:rsid w:val="00CC41CB"/>
    <w:rsid w:val="00CC462C"/>
    <w:rsid w:val="00CC5AB5"/>
    <w:rsid w:val="00CC5D86"/>
    <w:rsid w:val="00CC5E29"/>
    <w:rsid w:val="00CC6C9C"/>
    <w:rsid w:val="00CC77F6"/>
    <w:rsid w:val="00CD06CF"/>
    <w:rsid w:val="00CD07A5"/>
    <w:rsid w:val="00CD14EB"/>
    <w:rsid w:val="00CD1B8C"/>
    <w:rsid w:val="00CD2952"/>
    <w:rsid w:val="00CD2A3B"/>
    <w:rsid w:val="00CD2DC1"/>
    <w:rsid w:val="00CD3203"/>
    <w:rsid w:val="00CD3473"/>
    <w:rsid w:val="00CD3594"/>
    <w:rsid w:val="00CD4E70"/>
    <w:rsid w:val="00CD74EA"/>
    <w:rsid w:val="00CE1D9C"/>
    <w:rsid w:val="00CE3C06"/>
    <w:rsid w:val="00CE5618"/>
    <w:rsid w:val="00CF054A"/>
    <w:rsid w:val="00CF0914"/>
    <w:rsid w:val="00CF35EB"/>
    <w:rsid w:val="00CF4830"/>
    <w:rsid w:val="00CF674F"/>
    <w:rsid w:val="00CF6DEB"/>
    <w:rsid w:val="00CF77A8"/>
    <w:rsid w:val="00D0011D"/>
    <w:rsid w:val="00D00AD3"/>
    <w:rsid w:val="00D00E74"/>
    <w:rsid w:val="00D024F5"/>
    <w:rsid w:val="00D02F76"/>
    <w:rsid w:val="00D03BF6"/>
    <w:rsid w:val="00D03D70"/>
    <w:rsid w:val="00D05E01"/>
    <w:rsid w:val="00D076D0"/>
    <w:rsid w:val="00D07891"/>
    <w:rsid w:val="00D10C8D"/>
    <w:rsid w:val="00D11C2E"/>
    <w:rsid w:val="00D12E31"/>
    <w:rsid w:val="00D149DD"/>
    <w:rsid w:val="00D21141"/>
    <w:rsid w:val="00D23543"/>
    <w:rsid w:val="00D23DAC"/>
    <w:rsid w:val="00D257E4"/>
    <w:rsid w:val="00D2701C"/>
    <w:rsid w:val="00D3036B"/>
    <w:rsid w:val="00D305E9"/>
    <w:rsid w:val="00D314DE"/>
    <w:rsid w:val="00D316A7"/>
    <w:rsid w:val="00D321A4"/>
    <w:rsid w:val="00D32241"/>
    <w:rsid w:val="00D3358C"/>
    <w:rsid w:val="00D33FCE"/>
    <w:rsid w:val="00D349FA"/>
    <w:rsid w:val="00D35AEC"/>
    <w:rsid w:val="00D36A8D"/>
    <w:rsid w:val="00D36B9A"/>
    <w:rsid w:val="00D37459"/>
    <w:rsid w:val="00D4410C"/>
    <w:rsid w:val="00D475EE"/>
    <w:rsid w:val="00D47CB6"/>
    <w:rsid w:val="00D47F34"/>
    <w:rsid w:val="00D50068"/>
    <w:rsid w:val="00D538E6"/>
    <w:rsid w:val="00D545F8"/>
    <w:rsid w:val="00D54E9C"/>
    <w:rsid w:val="00D54FBE"/>
    <w:rsid w:val="00D553B1"/>
    <w:rsid w:val="00D600B1"/>
    <w:rsid w:val="00D603F0"/>
    <w:rsid w:val="00D61193"/>
    <w:rsid w:val="00D617D7"/>
    <w:rsid w:val="00D650DE"/>
    <w:rsid w:val="00D66B9D"/>
    <w:rsid w:val="00D7309D"/>
    <w:rsid w:val="00D756B5"/>
    <w:rsid w:val="00D760E0"/>
    <w:rsid w:val="00D7665F"/>
    <w:rsid w:val="00D83E70"/>
    <w:rsid w:val="00D840D5"/>
    <w:rsid w:val="00D84871"/>
    <w:rsid w:val="00D85F54"/>
    <w:rsid w:val="00D870BE"/>
    <w:rsid w:val="00D870FF"/>
    <w:rsid w:val="00D9388E"/>
    <w:rsid w:val="00D938E6"/>
    <w:rsid w:val="00D94334"/>
    <w:rsid w:val="00DA25C0"/>
    <w:rsid w:val="00DA3D3C"/>
    <w:rsid w:val="00DA432B"/>
    <w:rsid w:val="00DA46B0"/>
    <w:rsid w:val="00DA6C2F"/>
    <w:rsid w:val="00DA7A57"/>
    <w:rsid w:val="00DB1B1E"/>
    <w:rsid w:val="00DB3C87"/>
    <w:rsid w:val="00DB4979"/>
    <w:rsid w:val="00DB4DE4"/>
    <w:rsid w:val="00DB519B"/>
    <w:rsid w:val="00DB5D4F"/>
    <w:rsid w:val="00DB7477"/>
    <w:rsid w:val="00DB78F2"/>
    <w:rsid w:val="00DB7DFD"/>
    <w:rsid w:val="00DC0EEB"/>
    <w:rsid w:val="00DC497A"/>
    <w:rsid w:val="00DD01E4"/>
    <w:rsid w:val="00DD02B6"/>
    <w:rsid w:val="00DD04F8"/>
    <w:rsid w:val="00DD12AF"/>
    <w:rsid w:val="00DD6787"/>
    <w:rsid w:val="00DD67A4"/>
    <w:rsid w:val="00DD6D18"/>
    <w:rsid w:val="00DE0950"/>
    <w:rsid w:val="00DE15F9"/>
    <w:rsid w:val="00DE1D7E"/>
    <w:rsid w:val="00DE1F58"/>
    <w:rsid w:val="00DE3D62"/>
    <w:rsid w:val="00DE4144"/>
    <w:rsid w:val="00DE4E7B"/>
    <w:rsid w:val="00DE5506"/>
    <w:rsid w:val="00DF051A"/>
    <w:rsid w:val="00DF1066"/>
    <w:rsid w:val="00DF1305"/>
    <w:rsid w:val="00DF14AB"/>
    <w:rsid w:val="00DF2315"/>
    <w:rsid w:val="00DF27BA"/>
    <w:rsid w:val="00DF3728"/>
    <w:rsid w:val="00DF5C01"/>
    <w:rsid w:val="00DF61A0"/>
    <w:rsid w:val="00DF63D2"/>
    <w:rsid w:val="00E00902"/>
    <w:rsid w:val="00E02799"/>
    <w:rsid w:val="00E03ABB"/>
    <w:rsid w:val="00E03E1E"/>
    <w:rsid w:val="00E03F5B"/>
    <w:rsid w:val="00E041BD"/>
    <w:rsid w:val="00E0485F"/>
    <w:rsid w:val="00E06035"/>
    <w:rsid w:val="00E07029"/>
    <w:rsid w:val="00E076BB"/>
    <w:rsid w:val="00E07AB0"/>
    <w:rsid w:val="00E11AEE"/>
    <w:rsid w:val="00E1226D"/>
    <w:rsid w:val="00E12F16"/>
    <w:rsid w:val="00E14514"/>
    <w:rsid w:val="00E146F9"/>
    <w:rsid w:val="00E167C8"/>
    <w:rsid w:val="00E179F0"/>
    <w:rsid w:val="00E204E4"/>
    <w:rsid w:val="00E22E1D"/>
    <w:rsid w:val="00E24904"/>
    <w:rsid w:val="00E266E7"/>
    <w:rsid w:val="00E312F5"/>
    <w:rsid w:val="00E31D34"/>
    <w:rsid w:val="00E328E9"/>
    <w:rsid w:val="00E339A9"/>
    <w:rsid w:val="00E34387"/>
    <w:rsid w:val="00E4044D"/>
    <w:rsid w:val="00E409F1"/>
    <w:rsid w:val="00E41A88"/>
    <w:rsid w:val="00E41E6D"/>
    <w:rsid w:val="00E42E08"/>
    <w:rsid w:val="00E456A2"/>
    <w:rsid w:val="00E45E69"/>
    <w:rsid w:val="00E5242D"/>
    <w:rsid w:val="00E55D07"/>
    <w:rsid w:val="00E560AD"/>
    <w:rsid w:val="00E6269A"/>
    <w:rsid w:val="00E6519F"/>
    <w:rsid w:val="00E667E3"/>
    <w:rsid w:val="00E70C9C"/>
    <w:rsid w:val="00E712CB"/>
    <w:rsid w:val="00E76F55"/>
    <w:rsid w:val="00E80B80"/>
    <w:rsid w:val="00E8100D"/>
    <w:rsid w:val="00E81539"/>
    <w:rsid w:val="00E81A96"/>
    <w:rsid w:val="00E82628"/>
    <w:rsid w:val="00E82BCF"/>
    <w:rsid w:val="00E85523"/>
    <w:rsid w:val="00E867D2"/>
    <w:rsid w:val="00E86DAC"/>
    <w:rsid w:val="00E86EA6"/>
    <w:rsid w:val="00E90838"/>
    <w:rsid w:val="00E9159F"/>
    <w:rsid w:val="00E93F63"/>
    <w:rsid w:val="00E96458"/>
    <w:rsid w:val="00E97DE0"/>
    <w:rsid w:val="00EA0945"/>
    <w:rsid w:val="00EA2EBA"/>
    <w:rsid w:val="00EA2F91"/>
    <w:rsid w:val="00EA427B"/>
    <w:rsid w:val="00EA42AE"/>
    <w:rsid w:val="00EA4313"/>
    <w:rsid w:val="00EA61CC"/>
    <w:rsid w:val="00EA61DC"/>
    <w:rsid w:val="00EA6321"/>
    <w:rsid w:val="00EA67D5"/>
    <w:rsid w:val="00EA7737"/>
    <w:rsid w:val="00EB1729"/>
    <w:rsid w:val="00EB38CF"/>
    <w:rsid w:val="00EB3B58"/>
    <w:rsid w:val="00EB616A"/>
    <w:rsid w:val="00EC2EA8"/>
    <w:rsid w:val="00EC6957"/>
    <w:rsid w:val="00EC7703"/>
    <w:rsid w:val="00EC7FE6"/>
    <w:rsid w:val="00ED039D"/>
    <w:rsid w:val="00ED1EE7"/>
    <w:rsid w:val="00ED275C"/>
    <w:rsid w:val="00ED2FA4"/>
    <w:rsid w:val="00ED3A44"/>
    <w:rsid w:val="00ED3F88"/>
    <w:rsid w:val="00ED496C"/>
    <w:rsid w:val="00ED61C6"/>
    <w:rsid w:val="00EE1F19"/>
    <w:rsid w:val="00EE228F"/>
    <w:rsid w:val="00EE788B"/>
    <w:rsid w:val="00EF154E"/>
    <w:rsid w:val="00EF195D"/>
    <w:rsid w:val="00EF1A53"/>
    <w:rsid w:val="00EF401E"/>
    <w:rsid w:val="00EF5B72"/>
    <w:rsid w:val="00F003B1"/>
    <w:rsid w:val="00F0071A"/>
    <w:rsid w:val="00F0287B"/>
    <w:rsid w:val="00F06314"/>
    <w:rsid w:val="00F0663F"/>
    <w:rsid w:val="00F10F01"/>
    <w:rsid w:val="00F111DE"/>
    <w:rsid w:val="00F11C35"/>
    <w:rsid w:val="00F13AA4"/>
    <w:rsid w:val="00F13E63"/>
    <w:rsid w:val="00F16FAC"/>
    <w:rsid w:val="00F2367D"/>
    <w:rsid w:val="00F239B5"/>
    <w:rsid w:val="00F25D7A"/>
    <w:rsid w:val="00F27C86"/>
    <w:rsid w:val="00F30B19"/>
    <w:rsid w:val="00F31325"/>
    <w:rsid w:val="00F32085"/>
    <w:rsid w:val="00F32980"/>
    <w:rsid w:val="00F363AE"/>
    <w:rsid w:val="00F37461"/>
    <w:rsid w:val="00F41775"/>
    <w:rsid w:val="00F432D2"/>
    <w:rsid w:val="00F432EE"/>
    <w:rsid w:val="00F4432B"/>
    <w:rsid w:val="00F44999"/>
    <w:rsid w:val="00F47A4C"/>
    <w:rsid w:val="00F50063"/>
    <w:rsid w:val="00F51943"/>
    <w:rsid w:val="00F52014"/>
    <w:rsid w:val="00F544BE"/>
    <w:rsid w:val="00F552F7"/>
    <w:rsid w:val="00F5677E"/>
    <w:rsid w:val="00F57A17"/>
    <w:rsid w:val="00F60F5B"/>
    <w:rsid w:val="00F60F7F"/>
    <w:rsid w:val="00F61AA3"/>
    <w:rsid w:val="00F623FF"/>
    <w:rsid w:val="00F64553"/>
    <w:rsid w:val="00F66D3F"/>
    <w:rsid w:val="00F708B4"/>
    <w:rsid w:val="00F7106F"/>
    <w:rsid w:val="00F72E84"/>
    <w:rsid w:val="00F74205"/>
    <w:rsid w:val="00F757B3"/>
    <w:rsid w:val="00F76370"/>
    <w:rsid w:val="00F76549"/>
    <w:rsid w:val="00F80C94"/>
    <w:rsid w:val="00F80DCD"/>
    <w:rsid w:val="00F91136"/>
    <w:rsid w:val="00F91712"/>
    <w:rsid w:val="00F91726"/>
    <w:rsid w:val="00F923AD"/>
    <w:rsid w:val="00F9373E"/>
    <w:rsid w:val="00F9541B"/>
    <w:rsid w:val="00F9722D"/>
    <w:rsid w:val="00FA0331"/>
    <w:rsid w:val="00FA045B"/>
    <w:rsid w:val="00FA0FDD"/>
    <w:rsid w:val="00FA1D78"/>
    <w:rsid w:val="00FA43E5"/>
    <w:rsid w:val="00FA58CB"/>
    <w:rsid w:val="00FA68B1"/>
    <w:rsid w:val="00FA77E8"/>
    <w:rsid w:val="00FB0907"/>
    <w:rsid w:val="00FB2095"/>
    <w:rsid w:val="00FB2277"/>
    <w:rsid w:val="00FC19EC"/>
    <w:rsid w:val="00FC30BE"/>
    <w:rsid w:val="00FC4C7B"/>
    <w:rsid w:val="00FC559D"/>
    <w:rsid w:val="00FC5B1D"/>
    <w:rsid w:val="00FC7598"/>
    <w:rsid w:val="00FC7847"/>
    <w:rsid w:val="00FC7FDC"/>
    <w:rsid w:val="00FD0B4E"/>
    <w:rsid w:val="00FD6E2F"/>
    <w:rsid w:val="00FE0FD8"/>
    <w:rsid w:val="00FE13A1"/>
    <w:rsid w:val="00FE6143"/>
    <w:rsid w:val="00FE69BD"/>
    <w:rsid w:val="00FE736A"/>
    <w:rsid w:val="00FE7433"/>
    <w:rsid w:val="00FF0F0C"/>
    <w:rsid w:val="00FF13FD"/>
    <w:rsid w:val="00FF42E9"/>
    <w:rsid w:val="00FF4732"/>
    <w:rsid w:val="00FF6754"/>
    <w:rsid w:val="00FF7122"/>
    <w:rsid w:val="00FF7709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6BFADB50"/>
  <w15:chartTrackingRefBased/>
  <w15:docId w15:val="{83B1591E-DD1F-CC4F-BA88-F780D389E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HK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2980"/>
    <w:pPr>
      <w:widowControl w:val="0"/>
    </w:pPr>
    <w:rPr>
      <w:kern w:val="2"/>
      <w:sz w:val="24"/>
      <w:lang w:val="en-US"/>
    </w:rPr>
  </w:style>
  <w:style w:type="paragraph" w:styleId="1">
    <w:name w:val="heading 1"/>
    <w:basedOn w:val="a"/>
    <w:link w:val="10"/>
    <w:uiPriority w:val="9"/>
    <w:qFormat/>
    <w:rsid w:val="00A31FF1"/>
    <w:pPr>
      <w:widowControl/>
      <w:spacing w:before="100" w:beforeAutospacing="1" w:after="100" w:afterAutospacing="1"/>
      <w:outlineLvl w:val="0"/>
    </w:pPr>
    <w:rPr>
      <w:rFonts w:ascii="新細明體" w:hAnsi="新細明體"/>
      <w:b/>
      <w:bCs/>
      <w:kern w:val="36"/>
      <w:sz w:val="48"/>
      <w:szCs w:val="48"/>
      <w:lang w:val="x-none"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B37BC5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D6C96"/>
    <w:pPr>
      <w:keepNext/>
      <w:spacing w:line="720" w:lineRule="auto"/>
      <w:outlineLvl w:val="2"/>
    </w:pPr>
    <w:rPr>
      <w:rFonts w:ascii="Cambria" w:hAnsi="Cambria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sid w:val="006305C9"/>
    <w:pPr>
      <w:jc w:val="right"/>
    </w:pPr>
  </w:style>
  <w:style w:type="table" w:styleId="a4">
    <w:name w:val="Table Grid"/>
    <w:basedOn w:val="a1"/>
    <w:rsid w:val="00945F2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ody Text Indent"/>
    <w:basedOn w:val="a"/>
    <w:link w:val="a6"/>
    <w:rsid w:val="00EA2EBA"/>
    <w:pPr>
      <w:ind w:firstLine="425"/>
      <w:jc w:val="both"/>
    </w:pPr>
  </w:style>
  <w:style w:type="character" w:styleId="a7">
    <w:name w:val="Hyperlink"/>
    <w:rsid w:val="004232F0"/>
    <w:rPr>
      <w:color w:val="0000FF"/>
      <w:u w:val="single"/>
    </w:rPr>
  </w:style>
  <w:style w:type="paragraph" w:styleId="a8">
    <w:name w:val="Balloon Text"/>
    <w:basedOn w:val="a"/>
    <w:semiHidden/>
    <w:rsid w:val="000773E4"/>
    <w:rPr>
      <w:rFonts w:ascii="Arial" w:hAnsi="Arial"/>
      <w:sz w:val="18"/>
      <w:szCs w:val="18"/>
    </w:rPr>
  </w:style>
  <w:style w:type="paragraph" w:customStyle="1" w:styleId="Default">
    <w:name w:val="Default"/>
    <w:rsid w:val="003F4281"/>
    <w:pPr>
      <w:widowControl w:val="0"/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4"/>
      <w:szCs w:val="24"/>
      <w:lang w:val="en-US"/>
    </w:rPr>
  </w:style>
  <w:style w:type="paragraph" w:styleId="a9">
    <w:name w:val="header"/>
    <w:basedOn w:val="a"/>
    <w:link w:val="aa"/>
    <w:uiPriority w:val="99"/>
    <w:unhideWhenUsed/>
    <w:rsid w:val="00BE7BB6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a">
    <w:name w:val="頁首 字元"/>
    <w:link w:val="a9"/>
    <w:uiPriority w:val="99"/>
    <w:rsid w:val="00BE7BB6"/>
    <w:rPr>
      <w:kern w:val="2"/>
    </w:rPr>
  </w:style>
  <w:style w:type="paragraph" w:styleId="ab">
    <w:name w:val="footer"/>
    <w:basedOn w:val="a"/>
    <w:link w:val="ac"/>
    <w:uiPriority w:val="99"/>
    <w:unhideWhenUsed/>
    <w:rsid w:val="00BE7BB6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c">
    <w:name w:val="頁尾 字元"/>
    <w:link w:val="ab"/>
    <w:uiPriority w:val="99"/>
    <w:rsid w:val="00BE7BB6"/>
    <w:rPr>
      <w:kern w:val="2"/>
    </w:rPr>
  </w:style>
  <w:style w:type="character" w:styleId="ad">
    <w:name w:val="Strong"/>
    <w:uiPriority w:val="22"/>
    <w:qFormat/>
    <w:rsid w:val="0083620D"/>
    <w:rPr>
      <w:b/>
      <w:bCs/>
    </w:rPr>
  </w:style>
  <w:style w:type="paragraph" w:styleId="ae">
    <w:name w:val="No Spacing"/>
    <w:uiPriority w:val="1"/>
    <w:qFormat/>
    <w:rsid w:val="0083620D"/>
    <w:pPr>
      <w:widowControl w:val="0"/>
    </w:pPr>
    <w:rPr>
      <w:kern w:val="2"/>
      <w:sz w:val="24"/>
      <w:lang w:val="en-US"/>
    </w:rPr>
  </w:style>
  <w:style w:type="character" w:customStyle="1" w:styleId="10">
    <w:name w:val="標題 1 字元"/>
    <w:link w:val="1"/>
    <w:uiPriority w:val="9"/>
    <w:rsid w:val="00A31FF1"/>
    <w:rPr>
      <w:rFonts w:ascii="新細明體" w:hAnsi="新細明體" w:cs="新細明體"/>
      <w:b/>
      <w:bCs/>
      <w:kern w:val="36"/>
      <w:sz w:val="48"/>
      <w:szCs w:val="48"/>
    </w:rPr>
  </w:style>
  <w:style w:type="character" w:customStyle="1" w:styleId="30">
    <w:name w:val="標題 3 字元"/>
    <w:link w:val="3"/>
    <w:uiPriority w:val="9"/>
    <w:semiHidden/>
    <w:rsid w:val="001D6C96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styleId="af">
    <w:name w:val="Normal Indent"/>
    <w:basedOn w:val="a"/>
    <w:rsid w:val="0084644B"/>
    <w:pPr>
      <w:widowControl/>
      <w:overflowPunct w:val="0"/>
      <w:autoSpaceDE w:val="0"/>
      <w:autoSpaceDN w:val="0"/>
      <w:adjustRightInd w:val="0"/>
      <w:ind w:left="480"/>
      <w:jc w:val="both"/>
      <w:textAlignment w:val="baseline"/>
    </w:pPr>
    <w:rPr>
      <w:rFonts w:eastAsia="細明體"/>
      <w:kern w:val="0"/>
    </w:rPr>
  </w:style>
  <w:style w:type="character" w:customStyle="1" w:styleId="20">
    <w:name w:val="標題 2 字元"/>
    <w:basedOn w:val="a0"/>
    <w:link w:val="2"/>
    <w:uiPriority w:val="9"/>
    <w:rsid w:val="00B37BC5"/>
    <w:rPr>
      <w:rFonts w:asciiTheme="majorHAnsi" w:eastAsiaTheme="majorEastAsia" w:hAnsiTheme="majorHAnsi" w:cstheme="majorBidi"/>
      <w:b/>
      <w:bCs/>
      <w:i/>
      <w:iCs/>
      <w:kern w:val="2"/>
      <w:sz w:val="28"/>
      <w:szCs w:val="28"/>
      <w:lang w:val="en-US"/>
    </w:rPr>
  </w:style>
  <w:style w:type="paragraph" w:styleId="af0">
    <w:name w:val="List Paragraph"/>
    <w:basedOn w:val="a"/>
    <w:uiPriority w:val="34"/>
    <w:qFormat/>
    <w:rsid w:val="005D4082"/>
    <w:pPr>
      <w:ind w:leftChars="200" w:left="480"/>
    </w:pPr>
  </w:style>
  <w:style w:type="character" w:customStyle="1" w:styleId="11">
    <w:name w:val="未解析的提及1"/>
    <w:basedOn w:val="a0"/>
    <w:uiPriority w:val="99"/>
    <w:semiHidden/>
    <w:unhideWhenUsed/>
    <w:rsid w:val="00CB4567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950987"/>
    <w:rPr>
      <w:kern w:val="2"/>
      <w:sz w:val="24"/>
      <w:lang w:val="en-US"/>
    </w:rPr>
  </w:style>
  <w:style w:type="character" w:customStyle="1" w:styleId="21">
    <w:name w:val="未解析的提及2"/>
    <w:basedOn w:val="a0"/>
    <w:uiPriority w:val="99"/>
    <w:semiHidden/>
    <w:unhideWhenUsed/>
    <w:rsid w:val="00BA0BEC"/>
    <w:rPr>
      <w:color w:val="605E5C"/>
      <w:shd w:val="clear" w:color="auto" w:fill="E1DFDD"/>
    </w:rPr>
  </w:style>
  <w:style w:type="character" w:customStyle="1" w:styleId="a6">
    <w:name w:val="本文縮排 字元"/>
    <w:basedOn w:val="a0"/>
    <w:link w:val="a5"/>
    <w:rsid w:val="00C43F8C"/>
    <w:rPr>
      <w:kern w:val="2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9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6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8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9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36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2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4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7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58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71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ools@eeb.gov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chools@eeb.gov.h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7FFFA1-3F7D-4915-96A3-931C543A7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64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本函檔案：EP/CRU/11/13 Pt</vt:lpstr>
    </vt:vector>
  </TitlesOfParts>
  <Company>CRU</Company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本函檔案：EP/CRU/11/13 Pt</dc:title>
  <dc:subject/>
  <dc:creator>AS(C)1-AE</dc:creator>
  <cp:keywords/>
  <cp:lastModifiedBy>Hoi Yan Sharon TSE</cp:lastModifiedBy>
  <cp:revision>38</cp:revision>
  <cp:lastPrinted>2020-08-25T03:21:00Z</cp:lastPrinted>
  <dcterms:created xsi:type="dcterms:W3CDTF">2022-08-09T01:39:00Z</dcterms:created>
  <dcterms:modified xsi:type="dcterms:W3CDTF">2025-09-25T04:23:00Z</dcterms:modified>
</cp:coreProperties>
</file>